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F11DA3" w14:paraId="32C0B86C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34983A" w14:textId="77777777" w:rsidR="00FF2CA1" w:rsidRPr="00FF2CA1" w:rsidRDefault="00FF2CA1" w:rsidP="00B70EAB">
            <w:pPr>
              <w:jc w:val="center"/>
            </w:pPr>
            <w:r w:rsidRPr="00FF2CA1">
              <w:t>Министерство науки и высшего образования Российской Федерации</w:t>
            </w:r>
          </w:p>
        </w:tc>
      </w:tr>
      <w:tr w:rsidR="00FF2CA1" w:rsidRPr="00F11DA3" w14:paraId="03460AC0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6FC86D" w14:textId="77777777" w:rsidR="00FF2CA1" w:rsidRPr="00FF2CA1" w:rsidRDefault="00FF2CA1" w:rsidP="00B70EAB">
            <w:pPr>
              <w:jc w:val="center"/>
            </w:pPr>
            <w:r w:rsidRPr="00FF2CA1">
              <w:t>федеральное государственное бюджетное образовательное учреждение высшего образования</w:t>
            </w:r>
          </w:p>
          <w:p w14:paraId="2968B220" w14:textId="77777777" w:rsidR="00FF2CA1" w:rsidRPr="00FF2CA1" w:rsidRDefault="00FF2CA1" w:rsidP="00B70EAB">
            <w:pPr>
              <w:jc w:val="center"/>
            </w:pPr>
          </w:p>
          <w:p w14:paraId="308635C4" w14:textId="77777777" w:rsidR="00FF2CA1" w:rsidRPr="00FF2CA1" w:rsidRDefault="00FF2CA1" w:rsidP="00B70EAB">
            <w:pPr>
              <w:jc w:val="center"/>
            </w:pPr>
          </w:p>
          <w:p w14:paraId="27C96643" w14:textId="77777777" w:rsidR="00FF2CA1" w:rsidRPr="00FF2CA1" w:rsidRDefault="00FF2CA1" w:rsidP="00B70EAB">
            <w:pPr>
              <w:jc w:val="center"/>
            </w:pPr>
          </w:p>
          <w:p w14:paraId="7464EBCF" w14:textId="77777777" w:rsidR="00FF2CA1" w:rsidRPr="00FF2CA1" w:rsidRDefault="00FF2CA1" w:rsidP="00B70EAB">
            <w:pPr>
              <w:jc w:val="center"/>
            </w:pPr>
          </w:p>
          <w:p w14:paraId="38D3805C" w14:textId="77777777" w:rsidR="00FF2CA1" w:rsidRPr="00FF2CA1" w:rsidRDefault="00FF2CA1" w:rsidP="00DD060A"/>
          <w:p w14:paraId="24F02523" w14:textId="77777777" w:rsidR="00FF2CA1" w:rsidRPr="00FF2CA1" w:rsidRDefault="00FF2CA1" w:rsidP="00B70EAB">
            <w:pPr>
              <w:jc w:val="center"/>
            </w:pPr>
          </w:p>
          <w:p w14:paraId="2BCD6FC8" w14:textId="77777777" w:rsidR="00FF2CA1" w:rsidRPr="00FF2CA1" w:rsidRDefault="00FF2CA1" w:rsidP="00B70EAB">
            <w:pPr>
              <w:jc w:val="center"/>
            </w:pPr>
          </w:p>
        </w:tc>
      </w:tr>
    </w:tbl>
    <w:p w14:paraId="311718FB" w14:textId="77777777" w:rsidR="00FF2CA1" w:rsidRPr="00FF2CA1" w:rsidRDefault="00FF2CA1" w:rsidP="00FF2CA1"/>
    <w:p w14:paraId="5E26159F" w14:textId="77777777" w:rsidR="00FF2CA1" w:rsidRPr="00830A4A" w:rsidRDefault="00FF2CA1" w:rsidP="00FF2CA1">
      <w:pPr>
        <w:jc w:val="center"/>
      </w:pPr>
      <w:r w:rsidRPr="00830A4A">
        <w:rPr>
          <w:color w:val="000000"/>
        </w:rPr>
        <w:t>ОТЧЕТ</w:t>
      </w:r>
    </w:p>
    <w:p w14:paraId="76186DB1" w14:textId="77777777" w:rsidR="00FF2CA1" w:rsidRPr="00830A4A" w:rsidRDefault="00FF2CA1" w:rsidP="00FF2CA1"/>
    <w:p w14:paraId="223525F3" w14:textId="77777777" w:rsidR="00FF2CA1" w:rsidRPr="00830A4A" w:rsidRDefault="00FF2CA1" w:rsidP="00FF2CA1">
      <w:pPr>
        <w:jc w:val="center"/>
      </w:pPr>
      <w:proofErr w:type="spellStart"/>
      <w:r w:rsidRPr="00830A4A">
        <w:rPr>
          <w:color w:val="000000"/>
        </w:rPr>
        <w:t>по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учебной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практике</w:t>
      </w:r>
      <w:proofErr w:type="spellEnd"/>
    </w:p>
    <w:p w14:paraId="6BFD9E7C" w14:textId="77777777" w:rsidR="00FF2CA1" w:rsidRPr="00830A4A" w:rsidRDefault="00FF2CA1" w:rsidP="00FF2CA1">
      <w:pPr>
        <w:spacing w:after="240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49"/>
      </w:tblGrid>
      <w:tr w:rsidR="00FF2CA1" w:rsidRPr="00F11DA3" w14:paraId="73549806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F8A0" w14:textId="77777777" w:rsidR="00FF2CA1" w:rsidRPr="00FF2CA1" w:rsidRDefault="00FF2CA1" w:rsidP="00B70EAB">
            <w:pPr>
              <w:rPr>
                <w:color w:val="000000"/>
              </w:rPr>
            </w:pPr>
            <w:r w:rsidRPr="00FF2CA1">
              <w:rPr>
                <w:color w:val="000000"/>
              </w:rPr>
              <w:t xml:space="preserve">УП.04.01 </w:t>
            </w:r>
          </w:p>
          <w:p w14:paraId="0F0FFC74" w14:textId="77777777" w:rsidR="00FF2CA1" w:rsidRPr="00FF2CA1" w:rsidRDefault="00FF2CA1" w:rsidP="00B70EAB">
            <w:r w:rsidRPr="00FF2CA1">
              <w:rPr>
                <w:color w:val="000000"/>
              </w:rPr>
              <w:t>Внедрение и поддержка программного обеспечения</w:t>
            </w:r>
          </w:p>
        </w:tc>
      </w:tr>
    </w:tbl>
    <w:p w14:paraId="0F590CA1" w14:textId="77777777" w:rsidR="00FF2CA1" w:rsidRPr="00FF2CA1" w:rsidRDefault="00FF2CA1" w:rsidP="00FF2CA1"/>
    <w:p w14:paraId="66462612" w14:textId="77777777" w:rsidR="00FF2CA1" w:rsidRPr="00FF2CA1" w:rsidRDefault="00FF2CA1" w:rsidP="00FF2CA1"/>
    <w:p w14:paraId="2C2F797A" w14:textId="77777777" w:rsidR="00FF2CA1" w:rsidRPr="00FF2CA1" w:rsidRDefault="00FF2CA1" w:rsidP="00FF2CA1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1"/>
      </w:tblGrid>
      <w:tr w:rsidR="00FF2CA1" w:rsidRPr="00F11DA3" w14:paraId="145ECBA5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3F73E" w14:textId="77777777" w:rsidR="00FF2CA1" w:rsidRPr="00FF2CA1" w:rsidRDefault="00FF2CA1" w:rsidP="00B70EAB">
            <w:pPr>
              <w:rPr>
                <w:color w:val="000000"/>
              </w:rPr>
            </w:pPr>
            <w:r w:rsidRPr="00FF2CA1">
              <w:rPr>
                <w:color w:val="000000"/>
              </w:rPr>
              <w:t>Профессионального модуля ПМ.04</w:t>
            </w:r>
            <w:r w:rsidRPr="00830A4A">
              <w:rPr>
                <w:color w:val="000000"/>
              </w:rPr>
              <w:t> </w:t>
            </w:r>
          </w:p>
          <w:p w14:paraId="1440C8AA" w14:textId="77777777" w:rsidR="00FF2CA1" w:rsidRPr="00FF2CA1" w:rsidRDefault="00FF2CA1" w:rsidP="00B70EAB">
            <w:r w:rsidRPr="00FF2CA1">
              <w:rPr>
                <w:color w:val="000000"/>
              </w:rPr>
              <w:t>Сопровождение и обслуживание программного обеспечения компьютерных систем</w:t>
            </w:r>
          </w:p>
        </w:tc>
      </w:tr>
    </w:tbl>
    <w:p w14:paraId="13B74107" w14:textId="77777777" w:rsidR="00FF2CA1" w:rsidRPr="00FF2CA1" w:rsidRDefault="00FF2CA1" w:rsidP="00FF2CA1"/>
    <w:p w14:paraId="784652FA" w14:textId="77777777" w:rsidR="00FF2CA1" w:rsidRPr="00FF2CA1" w:rsidRDefault="00FF2CA1" w:rsidP="00FF2CA1"/>
    <w:p w14:paraId="3CEA2BD2" w14:textId="77777777" w:rsidR="00FF2CA1" w:rsidRPr="00FF2CA1" w:rsidRDefault="00FF2CA1" w:rsidP="00FF2CA1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7"/>
      </w:tblGrid>
      <w:tr w:rsidR="00DD060A" w:rsidRPr="00F11DA3" w14:paraId="4422877C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9FD972" w14:textId="77777777" w:rsidR="00FF2CA1" w:rsidRPr="00DD060A" w:rsidRDefault="00FF2CA1" w:rsidP="00B70EAB">
            <w:r w:rsidRPr="00DD060A">
              <w:t>Специальность 09.02.07</w:t>
            </w:r>
          </w:p>
          <w:p w14:paraId="5565F987" w14:textId="77777777" w:rsidR="00FF2CA1" w:rsidRPr="00DD060A" w:rsidRDefault="00FF2CA1" w:rsidP="00B70EAB">
            <w:r w:rsidRPr="00DD060A">
              <w:t>Информационные системы и программирование</w:t>
            </w:r>
          </w:p>
        </w:tc>
      </w:tr>
    </w:tbl>
    <w:p w14:paraId="7BB478E9" w14:textId="77777777" w:rsidR="00FF2CA1" w:rsidRPr="00DD060A" w:rsidRDefault="00FF2CA1" w:rsidP="00FF2CA1"/>
    <w:p w14:paraId="558F6CD1" w14:textId="2AFF2920" w:rsidR="00FF2CA1" w:rsidRPr="00DD060A" w:rsidRDefault="00FF2CA1" w:rsidP="00FF2CA1">
      <w:proofErr w:type="gramStart"/>
      <w:r w:rsidRPr="00DD060A">
        <w:t xml:space="preserve">Студент:   </w:t>
      </w:r>
      <w:proofErr w:type="gramEnd"/>
      <w:r w:rsidRPr="00DD060A">
        <w:t xml:space="preserve">    </w:t>
      </w:r>
      <w:r w:rsidR="004C69CF">
        <w:rPr>
          <w:u w:val="single"/>
        </w:rPr>
        <w:t>Кононыхин Евгений Евгеньевич</w:t>
      </w:r>
    </w:p>
    <w:p w14:paraId="7A4E7699" w14:textId="77777777" w:rsidR="00FF2CA1" w:rsidRPr="00DD060A" w:rsidRDefault="00FF2CA1" w:rsidP="00FF2CA1">
      <w:r w:rsidRPr="00DD060A">
        <w:rPr>
          <w:i/>
          <w:iCs/>
        </w:rPr>
        <w:t>                      фамилия, имя, отчество</w:t>
      </w:r>
    </w:p>
    <w:p w14:paraId="2F28C245" w14:textId="77777777" w:rsidR="00FF2CA1" w:rsidRPr="00DD060A" w:rsidRDefault="00FF2CA1" w:rsidP="00FF2CA1"/>
    <w:p w14:paraId="49B1A01E" w14:textId="1BFD5058" w:rsidR="00FF2CA1" w:rsidRPr="00D25125" w:rsidRDefault="00FF2CA1" w:rsidP="00FF2CA1">
      <w:r w:rsidRPr="00DD060A">
        <w:t>Группа:</w:t>
      </w:r>
      <w:r w:rsidRPr="00DD060A">
        <w:tab/>
      </w:r>
      <w:r w:rsidRPr="00DD060A">
        <w:rPr>
          <w:u w:val="single"/>
        </w:rPr>
        <w:t>П50-</w:t>
      </w:r>
      <w:r w:rsidR="004C69CF" w:rsidRPr="004C69CF">
        <w:rPr>
          <w:u w:val="single"/>
        </w:rPr>
        <w:t>7</w:t>
      </w:r>
      <w:r w:rsidRPr="00DD060A">
        <w:rPr>
          <w:u w:val="single"/>
        </w:rPr>
        <w:t>-2</w:t>
      </w:r>
      <w:r w:rsidR="004C69CF" w:rsidRPr="00D25125">
        <w:rPr>
          <w:u w:val="single"/>
        </w:rPr>
        <w:t>2</w:t>
      </w:r>
    </w:p>
    <w:p w14:paraId="3E586A94" w14:textId="77777777" w:rsidR="00FF2CA1" w:rsidRPr="00FF2CA1" w:rsidRDefault="00FF2CA1" w:rsidP="00FF2CA1">
      <w:r w:rsidRPr="00FF2CA1">
        <w:rPr>
          <w:color w:val="000000"/>
        </w:rPr>
        <w:br/>
      </w:r>
      <w:r w:rsidRPr="00FF2CA1">
        <w:rPr>
          <w:color w:val="000000"/>
        </w:rPr>
        <w:br/>
      </w:r>
      <w:r w:rsidRPr="00FF2CA1">
        <w:rPr>
          <w:color w:val="000000"/>
        </w:rPr>
        <w:br/>
      </w:r>
      <w:r w:rsidRPr="00FF2CA1">
        <w:rPr>
          <w:color w:val="000000"/>
        </w:rPr>
        <w:br/>
      </w:r>
    </w:p>
    <w:p w14:paraId="60FD74C6" w14:textId="77777777" w:rsidR="00FF2CA1" w:rsidRPr="00FF2CA1" w:rsidRDefault="00FF2CA1" w:rsidP="00FF2CA1"/>
    <w:p w14:paraId="7675B4EE" w14:textId="77777777" w:rsidR="00FF2CA1" w:rsidRDefault="00FF2CA1" w:rsidP="00FF2CA1"/>
    <w:p w14:paraId="2EFF9D90" w14:textId="77777777" w:rsidR="00DD060A" w:rsidRPr="00FF2CA1" w:rsidRDefault="00DD060A" w:rsidP="00FF2CA1"/>
    <w:p w14:paraId="1CAB08F9" w14:textId="77777777" w:rsidR="00FF2CA1" w:rsidRPr="00FF2CA1" w:rsidRDefault="00FF2CA1" w:rsidP="00FF2CA1"/>
    <w:p w14:paraId="6883EB55" w14:textId="77777777" w:rsidR="00FF2CA1" w:rsidRPr="00FF2CA1" w:rsidRDefault="00FF2CA1" w:rsidP="00FF2CA1">
      <w:pPr>
        <w:rPr>
          <w:color w:val="000000"/>
        </w:rPr>
      </w:pPr>
      <w:r w:rsidRPr="00FF2CA1">
        <w:rPr>
          <w:color w:val="000000"/>
        </w:rPr>
        <w:t>Руководитель по практической подготовке от техникума:</w:t>
      </w:r>
    </w:p>
    <w:p w14:paraId="27E80288" w14:textId="77777777" w:rsidR="00FF2CA1" w:rsidRPr="00FF2CA1" w:rsidRDefault="00FF2CA1" w:rsidP="00FF2CA1"/>
    <w:p w14:paraId="025C15E8" w14:textId="5D2A7C6A" w:rsidR="004C69CF" w:rsidRPr="004C69CF" w:rsidRDefault="004C69CF" w:rsidP="00FF2CA1">
      <w:pPr>
        <w:rPr>
          <w:color w:val="000000"/>
          <w:u w:val="single"/>
        </w:rPr>
      </w:pPr>
      <w:r>
        <w:rPr>
          <w:color w:val="000000"/>
          <w:u w:val="single"/>
        </w:rPr>
        <w:t>Белова Дарья Романовка</w:t>
      </w:r>
    </w:p>
    <w:p w14:paraId="00AE0DA6" w14:textId="293C1E1D" w:rsidR="00FF2CA1" w:rsidRPr="00FF2CA1" w:rsidRDefault="00FF2CA1" w:rsidP="00FF2CA1">
      <w:r w:rsidRPr="00FF2CA1">
        <w:rPr>
          <w:i/>
          <w:iCs/>
          <w:color w:val="000000"/>
        </w:rPr>
        <w:t xml:space="preserve">фамилия, имя, отчество                                 </w:t>
      </w:r>
      <w:proofErr w:type="gramStart"/>
      <w:r w:rsidRPr="00FF2CA1">
        <w:rPr>
          <w:i/>
          <w:iCs/>
          <w:color w:val="000000"/>
        </w:rPr>
        <w:t xml:space="preserve">  </w:t>
      </w:r>
      <w:r w:rsidRPr="00830A4A">
        <w:rPr>
          <w:color w:val="000000"/>
        </w:rPr>
        <w:t> </w:t>
      </w:r>
      <w:r w:rsidRPr="00FF2CA1">
        <w:rPr>
          <w:color w:val="000000"/>
        </w:rPr>
        <w:t>«</w:t>
      </w:r>
      <w:proofErr w:type="gramEnd"/>
      <w:r w:rsidRPr="00FF2CA1">
        <w:rPr>
          <w:color w:val="000000"/>
        </w:rPr>
        <w:t>____» ____________ 2025 года</w:t>
      </w:r>
    </w:p>
    <w:p w14:paraId="37EB6D4E" w14:textId="77777777" w:rsidR="00DF1E29" w:rsidRPr="00FF2CA1" w:rsidRDefault="00000000">
      <w:pPr>
        <w:spacing w:after="160" w:line="259" w:lineRule="auto"/>
      </w:pPr>
      <w:r w:rsidRPr="00FF2CA1">
        <w:br w:type="page"/>
      </w:r>
    </w:p>
    <w:p w14:paraId="5DCD1A68" w14:textId="77777777" w:rsidR="00DF1E29" w:rsidRPr="00FF2CA1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jc w:val="center"/>
        <w:rPr>
          <w:color w:val="000000"/>
          <w:sz w:val="32"/>
          <w:szCs w:val="32"/>
        </w:rPr>
      </w:pPr>
      <w:r w:rsidRPr="00FF2CA1">
        <w:rPr>
          <w:color w:val="000000"/>
          <w:sz w:val="32"/>
          <w:szCs w:val="32"/>
        </w:rPr>
        <w:lastRenderedPageBreak/>
        <w:t>Содержание</w:t>
      </w:r>
    </w:p>
    <w:sdt>
      <w:sdtPr>
        <w:id w:val="-983169857"/>
        <w:docPartObj>
          <w:docPartGallery w:val="Table of Contents"/>
          <w:docPartUnique/>
        </w:docPartObj>
      </w:sdtPr>
      <w:sdtContent>
        <w:p w14:paraId="207AF627" w14:textId="77777777" w:rsidR="00DF1E2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\t "Heading 1,1,Heading 2,2,Heading 3,3,"</w:instrText>
          </w:r>
          <w:r>
            <w:fldChar w:fldCharType="separate"/>
          </w:r>
          <w:hyperlink w:anchor="_y6mrh3kpaue6">
            <w:r w:rsidR="00DF1E29">
              <w:rPr>
                <w:color w:val="000000"/>
              </w:rPr>
              <w:t>Практическая работа №1</w:t>
            </w:r>
            <w:r w:rsidR="00DF1E29">
              <w:rPr>
                <w:color w:val="000000"/>
              </w:rPr>
              <w:tab/>
              <w:t>3</w:t>
            </w:r>
          </w:hyperlink>
        </w:p>
        <w:p w14:paraId="2841FF00" w14:textId="0D1FF6B0" w:rsidR="00DF1E29" w:rsidRDefault="007E1061" w:rsidP="007E106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39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 w:rsidRPr="007E1061">
            <w:t>Практическая работа №</w:t>
          </w:r>
          <w:r>
            <w:t>2                                                                                                             11</w:t>
          </w:r>
        </w:p>
        <w:p w14:paraId="06E06BC2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lwn5nduzsp1">
            <w:r>
              <w:rPr>
                <w:color w:val="000000"/>
              </w:rPr>
              <w:t>Практическая работа №3</w:t>
            </w:r>
            <w:r>
              <w:rPr>
                <w:color w:val="000000"/>
              </w:rPr>
              <w:tab/>
              <w:t>25</w:t>
            </w:r>
          </w:hyperlink>
        </w:p>
        <w:p w14:paraId="6A92B343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5jla80dc90">
            <w:r>
              <w:rPr>
                <w:color w:val="000000"/>
              </w:rPr>
              <w:t>Практическая работа №4</w:t>
            </w:r>
            <w:r>
              <w:rPr>
                <w:color w:val="000000"/>
              </w:rPr>
              <w:tab/>
              <w:t>31</w:t>
            </w:r>
          </w:hyperlink>
        </w:p>
        <w:p w14:paraId="18F3FD9D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xkx4ndto4y7s">
            <w:r>
              <w:rPr>
                <w:color w:val="000000"/>
              </w:rPr>
              <w:t>Практическая работа №5</w:t>
            </w:r>
            <w:r>
              <w:rPr>
                <w:color w:val="000000"/>
              </w:rPr>
              <w:tab/>
              <w:t>37</w:t>
            </w:r>
          </w:hyperlink>
        </w:p>
        <w:p w14:paraId="63553591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d2k9azqp6fad">
            <w:r>
              <w:rPr>
                <w:color w:val="000000"/>
              </w:rPr>
              <w:t>Итоговый проект</w:t>
            </w:r>
            <w:r>
              <w:rPr>
                <w:color w:val="000000"/>
              </w:rPr>
              <w:tab/>
              <w:t>45</w:t>
            </w:r>
          </w:hyperlink>
        </w:p>
        <w:p w14:paraId="56F4EB18" w14:textId="77777777" w:rsidR="00DF1E29" w:rsidRDefault="00000000">
          <w:r>
            <w:fldChar w:fldCharType="end"/>
          </w:r>
        </w:p>
      </w:sdtContent>
    </w:sdt>
    <w:p w14:paraId="0CEBD562" w14:textId="77777777" w:rsidR="00DF1E29" w:rsidRDefault="00000000">
      <w:pPr>
        <w:spacing w:after="160" w:line="259" w:lineRule="auto"/>
      </w:pPr>
      <w:r>
        <w:br w:type="page"/>
      </w:r>
    </w:p>
    <w:p w14:paraId="4E65C606" w14:textId="77777777" w:rsidR="00DF1E29" w:rsidRPr="004C69CF" w:rsidRDefault="00000000">
      <w:pPr>
        <w:pStyle w:val="1"/>
        <w:rPr>
          <w:color w:val="000000" w:themeColor="text1"/>
        </w:rPr>
      </w:pPr>
      <w:bookmarkStart w:id="0" w:name="_y6mrh3kpaue6" w:colFirst="0" w:colLast="0"/>
      <w:bookmarkEnd w:id="0"/>
      <w:r w:rsidRPr="004C69CF">
        <w:rPr>
          <w:color w:val="000000" w:themeColor="text1"/>
        </w:rPr>
        <w:lastRenderedPageBreak/>
        <w:t>Практическая работа №1</w:t>
      </w:r>
    </w:p>
    <w:p w14:paraId="24AFAEFA" w14:textId="77777777" w:rsidR="004C69CF" w:rsidRPr="004C69CF" w:rsidRDefault="004C69CF" w:rsidP="004C69CF">
      <w:pPr>
        <w:pStyle w:val="2"/>
        <w:rPr>
          <w:color w:val="000000" w:themeColor="text1"/>
        </w:rPr>
      </w:pPr>
      <w:bookmarkStart w:id="1" w:name="цель-работы"/>
      <w:r w:rsidRPr="004C69CF">
        <w:rPr>
          <w:color w:val="000000" w:themeColor="text1"/>
        </w:rPr>
        <w:t>Цель работы</w:t>
      </w:r>
    </w:p>
    <w:p w14:paraId="4218739A" w14:textId="4E1DD593" w:rsidR="004C69CF" w:rsidRPr="00D25125" w:rsidRDefault="004C69CF" w:rsidP="00D2512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учиться создавать простые веб-страницы на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Spring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Boot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брабатывать ввод пользователя.</w:t>
      </w:r>
    </w:p>
    <w:p w14:paraId="3F17A521" w14:textId="77777777" w:rsidR="004C69CF" w:rsidRPr="00D25125" w:rsidRDefault="004C69CF" w:rsidP="00D25125">
      <w:pPr>
        <w:pStyle w:val="2"/>
        <w:rPr>
          <w:color w:val="000000" w:themeColor="text1"/>
        </w:rPr>
      </w:pPr>
      <w:bookmarkStart w:id="2" w:name="задание"/>
      <w:bookmarkEnd w:id="1"/>
      <w:proofErr w:type="spellStart"/>
      <w:r w:rsidRPr="00D25125">
        <w:rPr>
          <w:color w:val="000000" w:themeColor="text1"/>
        </w:rPr>
        <w:t>Задание</w:t>
      </w:r>
      <w:proofErr w:type="spellEnd"/>
    </w:p>
    <w:p w14:paraId="0926A6BA" w14:textId="77777777" w:rsidR="004C69CF" w:rsidRPr="00D25125" w:rsidRDefault="004C69CF" w:rsidP="00D25125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ть простую страницу с калькулятором с операциями сложения, вычитания, умножения и деления и выводом результата</w:t>
      </w:r>
    </w:p>
    <w:p w14:paraId="790BA670" w14:textId="2A2AE436" w:rsidR="004C69CF" w:rsidRPr="004C69CF" w:rsidRDefault="004C69CF" w:rsidP="0051685D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бавить вторую страницу — конвертер валют с полем для ввода суммы в рублях, выпадающим списком для выбора валюты</w:t>
      </w:r>
      <w:bookmarkStart w:id="3" w:name="используемые-технологии"/>
      <w:bookmarkEnd w:id="2"/>
      <w:r w:rsidR="0051685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287C3988" w14:textId="77777777" w:rsidR="004C69CF" w:rsidRPr="00D25125" w:rsidRDefault="004C69CF" w:rsidP="004C69CF">
      <w:pPr>
        <w:pStyle w:val="2"/>
        <w:rPr>
          <w:color w:val="000000" w:themeColor="text1"/>
        </w:rPr>
      </w:pPr>
      <w:bookmarkStart w:id="4" w:name="описание-реализации"/>
      <w:bookmarkEnd w:id="3"/>
      <w:r w:rsidRPr="00D25125">
        <w:rPr>
          <w:color w:val="000000" w:themeColor="text1"/>
        </w:rPr>
        <w:t>Описание реализации</w:t>
      </w:r>
    </w:p>
    <w:p w14:paraId="40B7D9B1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5" w:name="конфигурация-проекта-pom.xml"/>
      <w:r w:rsidRPr="00D25125">
        <w:rPr>
          <w:b w:val="0"/>
          <w:color w:val="000000" w:themeColor="text1"/>
        </w:rPr>
        <w:t>1. Конфигурация проекта (pom.xml)</w:t>
      </w:r>
    </w:p>
    <w:p w14:paraId="6827397C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Файл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m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xm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содержит зависимости проекта:</w:t>
      </w:r>
    </w:p>
    <w:p w14:paraId="43D5304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Spring Boot Web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еб-приложе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web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шаблонов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HTML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горяче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перезагруз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runtim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tru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</w:p>
    <w:p w14:paraId="64A8D7CC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6" w:name="Xa1699575311fce8176be4c57fb85833c40901b9"/>
      <w:bookmarkEnd w:id="5"/>
      <w:r w:rsidRPr="00D25125">
        <w:rPr>
          <w:b w:val="0"/>
          <w:color w:val="000000" w:themeColor="text1"/>
        </w:rPr>
        <w:t>2. Главный класс приложения (Application.java)</w:t>
      </w:r>
    </w:p>
    <w:p w14:paraId="3C6B911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Application</w:t>
      </w:r>
      <w:proofErr w:type="spellEnd"/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utoconfigure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BootApplica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SpringBootApplication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pplication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void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D25125">
        <w:rPr>
          <w:rStyle w:val="FunctionTok"/>
          <w:rFonts w:ascii="Times New Roman" w:hAnsi="Times New Roman" w:cs="Times New Roman"/>
          <w:color w:val="000000" w:themeColor="text1"/>
        </w:rPr>
        <w:t>ma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[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]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Spring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ru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proofErr w:type="gram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las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proofErr w:type="gramEnd"/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05A8F87E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lastRenderedPageBreak/>
        <w:t xml:space="preserve">Аннотация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SpringBootApplic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объединяет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figuration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класс является источником определений </w:t>
      </w:r>
      <w:proofErr w:type="spellStart"/>
      <w:r w:rsidRPr="00D25125">
        <w:rPr>
          <w:rFonts w:ascii="Times New Roman" w:hAnsi="Times New Roman" w:cs="Times New Roman"/>
          <w:color w:val="000000" w:themeColor="text1"/>
          <w:lang w:val="ru-RU"/>
        </w:rPr>
        <w:t>бинов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ableAutoConfigur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автоматическая конфигурация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Boo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mponentSca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сканирование компонентов в текущем пакете</w:t>
      </w:r>
    </w:p>
    <w:p w14:paraId="3E51BFE8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7" w:name="X54c473a36d35b76b06518cb3708e5e4e1104054"/>
      <w:bookmarkEnd w:id="6"/>
      <w:r w:rsidRPr="00D25125">
        <w:rPr>
          <w:b w:val="0"/>
          <w:color w:val="000000" w:themeColor="text1"/>
        </w:rPr>
        <w:t xml:space="preserve">3. </w:t>
      </w:r>
      <w:proofErr w:type="spellStart"/>
      <w:r w:rsidRPr="00D25125">
        <w:rPr>
          <w:b w:val="0"/>
          <w:color w:val="000000" w:themeColor="text1"/>
        </w:rPr>
        <w:t>Контроллер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Controller.java)</w:t>
      </w:r>
    </w:p>
    <w:p w14:paraId="613C01B8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alculator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switch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+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-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*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num2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Ошибк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ол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!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!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561AD2E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Ключевые аннотации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trolle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указывает, что класс является контроллером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MVC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GE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на </w:t>
      </w:r>
      <w:r w:rsidRPr="00D25125">
        <w:rPr>
          <w:rFonts w:ascii="Times New Roman" w:hAnsi="Times New Roman" w:cs="Times New Roman"/>
          <w:color w:val="000000" w:themeColor="text1"/>
        </w:rPr>
        <w:t>UR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POS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(отправка формы)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извлекает параметры из запроса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Mode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ъект для передачи данных в шаблон</w:t>
      </w:r>
    </w:p>
    <w:p w14:paraId="5E19A056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8" w:name="Xf75d3439b20a57cd4b71060d425add941762c8f"/>
      <w:bookmarkEnd w:id="7"/>
      <w:r w:rsidRPr="00D25125">
        <w:rPr>
          <w:b w:val="0"/>
          <w:color w:val="000000" w:themeColor="text1"/>
        </w:rPr>
        <w:t>4. Контроллер конвертера валют (</w:t>
      </w:r>
      <w:proofErr w:type="spellStart"/>
      <w:r w:rsidRPr="00D25125">
        <w:rPr>
          <w:b w:val="0"/>
          <w:color w:val="000000" w:themeColor="text1"/>
        </w:rPr>
        <w:t>CurrencyController</w:t>
      </w:r>
      <w:proofErr w:type="spellEnd"/>
      <w:r w:rsidRPr="00D25125">
        <w:rPr>
          <w:b w:val="0"/>
          <w:color w:val="000000" w:themeColor="text1"/>
        </w:rPr>
        <w:t>.java)</w:t>
      </w:r>
    </w:p>
    <w:p w14:paraId="1828FAD5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//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урсы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убл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иностранно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е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XCHANGE_RAT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0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USD = 90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8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EUR = 98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14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GBP = 114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2.5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CNY = 12.5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0.6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JPY = 0.6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оллар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США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Евро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Фунт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стерлингов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Китайский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юан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Японск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ие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e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tainsKey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urrencyNam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еизвестн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772B6CF5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Особенности реализации: - Используется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для сохранения порядка валют - Статический блок инициализации для заполнения курсов - Формула конвертации: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результат =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сумма_в_рублях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 / курс</w:t>
      </w:r>
    </w:p>
    <w:p w14:paraId="57FFD9F4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9" w:name="шаблон-калькулятора-calculator.html"/>
      <w:bookmarkEnd w:id="8"/>
      <w:r w:rsidRPr="00D25125">
        <w:rPr>
          <w:b w:val="0"/>
          <w:color w:val="000000" w:themeColor="text1"/>
        </w:rPr>
        <w:t xml:space="preserve">5. </w:t>
      </w:r>
      <w:proofErr w:type="spellStart"/>
      <w:r w:rsidRPr="00D25125">
        <w:rPr>
          <w:b w:val="0"/>
          <w:color w:val="000000" w:themeColor="text1"/>
        </w:rPr>
        <w:t>Шаблон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.html)</w:t>
      </w:r>
    </w:p>
    <w:p w14:paraId="0D595583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🧮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Перв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1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Операция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➕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л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➖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та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✖️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Умн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➗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тор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2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сли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а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label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: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4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ошиб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erro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37323D5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Thymeleaf-атрибут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hre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path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ген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URL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action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calculator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URL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отправк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variable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дстановк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еременно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i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условны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рендеринг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text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текс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selected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бор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элемен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списк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numbers.formatDecimal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()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атировани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чисел</w:t>
      </w:r>
      <w:proofErr w:type="spellEnd"/>
    </w:p>
    <w:p w14:paraId="1D67CF4E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10" w:name="шаблон-конвертера-валют-converter.html"/>
      <w:bookmarkEnd w:id="9"/>
      <w:r w:rsidRPr="00D25125">
        <w:rPr>
          <w:b w:val="0"/>
          <w:color w:val="000000" w:themeColor="text1"/>
        </w:rPr>
        <w:t>6. Шаблон конвертера валют (converter.html)</w:t>
      </w:r>
    </w:p>
    <w:p w14:paraId="3288AC9E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💱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умм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ублях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(₽)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.0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amount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eac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ntry : ${currencies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+ ' - ' +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selected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==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ирова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sion-detail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amoun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-info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урс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: 1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ate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49A4E45E" w14:textId="642DB1B4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Особенност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each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 :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 xml:space="preserve"> ${currencies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ит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Map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оступ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ключу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ю</w:t>
      </w:r>
      <w:proofErr w:type="spellEnd"/>
    </w:p>
    <w:bookmarkEnd w:id="4"/>
    <w:bookmarkEnd w:id="10"/>
    <w:p w14:paraId="55D9D8AB" w14:textId="77777777" w:rsidR="004C69CF" w:rsidRPr="00D25125" w:rsidRDefault="004C69CF" w:rsidP="004C69CF">
      <w:pPr>
        <w:pStyle w:val="2"/>
        <w:rPr>
          <w:color w:val="000000" w:themeColor="text1"/>
        </w:rPr>
      </w:pPr>
      <w:r w:rsidRPr="00D25125">
        <w:rPr>
          <w:color w:val="000000" w:themeColor="text1"/>
        </w:rPr>
        <w:t>Скриншоты работы приложения</w:t>
      </w:r>
    </w:p>
    <w:p w14:paraId="7D040C5F" w14:textId="1F5B8D2D" w:rsidR="004C69CF" w:rsidRPr="005567B4" w:rsidRDefault="004C69CF" w:rsidP="004C69CF">
      <w:pPr>
        <w:pStyle w:val="3"/>
        <w:rPr>
          <w:b w:val="0"/>
        </w:rPr>
      </w:pPr>
      <w:bookmarkStart w:id="11" w:name="страница-калькулятора"/>
      <w:r w:rsidRPr="005567B4">
        <w:rPr>
          <w:b w:val="0"/>
          <w:color w:val="000000" w:themeColor="text1"/>
        </w:rPr>
        <w:t>Страница калькулятора</w:t>
      </w:r>
    </w:p>
    <w:p w14:paraId="122E6158" w14:textId="64C2F079" w:rsidR="004C69CF" w:rsidRPr="005567B4" w:rsidRDefault="004C69CF" w:rsidP="004C69CF">
      <w:pPr>
        <w:pStyle w:val="FirstParagraph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 xml:space="preserve">: </w:t>
      </w:r>
      <w:hyperlink r:id="rId7" w:history="1"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http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/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localhost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8080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calculator</w:t>
        </w:r>
      </w:hyperlink>
    </w:p>
    <w:p w14:paraId="4A3EE1D3" w14:textId="77777777" w:rsidR="005567B4" w:rsidRDefault="004C69CF" w:rsidP="005567B4">
      <w:pPr>
        <w:pStyle w:val="a0"/>
        <w:keepNext/>
        <w:jc w:val="center"/>
      </w:pPr>
      <w:r w:rsidRPr="00D25125">
        <w:rPr>
          <w:noProof/>
          <w:lang w:val="ru-RU"/>
        </w:rPr>
        <w:lastRenderedPageBreak/>
        <w:drawing>
          <wp:inline distT="0" distB="0" distL="0" distR="0" wp14:anchorId="575C534F" wp14:editId="152B6697">
            <wp:extent cx="5940425" cy="3375025"/>
            <wp:effectExtent l="0" t="0" r="3175" b="3175"/>
            <wp:docPr id="2496075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60755" name="Рисунок 2496075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BC44" w14:textId="170397AF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="00F11DA3">
        <w:rPr>
          <w:rFonts w:ascii="Times New Roman" w:hAnsi="Times New Roman" w:cs="Times New Roman"/>
          <w:i w:val="0"/>
          <w:iCs/>
          <w:noProof/>
        </w:rPr>
        <w:t>1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алькулятора</w:t>
      </w:r>
    </w:p>
    <w:p w14:paraId="18592F82" w14:textId="77777777" w:rsidR="004C69CF" w:rsidRPr="005567B4" w:rsidRDefault="004C69CF" w:rsidP="004C69CF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онал: - Ввод двух чисел - Выбор операции из выпадающего списка - Вывод результата вычисления - Обработка ошибки деления на ноль</w:t>
      </w:r>
    </w:p>
    <w:bookmarkEnd w:id="11"/>
    <w:p w14:paraId="30804D18" w14:textId="77777777" w:rsidR="004C69CF" w:rsidRPr="005567B4" w:rsidRDefault="004C69CF" w:rsidP="004C69CF">
      <w:pPr>
        <w:pStyle w:val="3"/>
        <w:rPr>
          <w:b w:val="0"/>
          <w:color w:val="000000" w:themeColor="text1"/>
        </w:rPr>
      </w:pPr>
      <w:r w:rsidRPr="005567B4">
        <w:rPr>
          <w:b w:val="0"/>
          <w:color w:val="000000" w:themeColor="text1"/>
        </w:rPr>
        <w:t>Страница конвертера валют</w:t>
      </w:r>
    </w:p>
    <w:p w14:paraId="278BEC2A" w14:textId="77777777" w:rsidR="005567B4" w:rsidRPr="00F11DA3" w:rsidRDefault="004C69CF" w:rsidP="005567B4">
      <w:pPr>
        <w:pStyle w:val="FirstParagraph"/>
        <w:keepNext/>
        <w:ind w:firstLine="709"/>
        <w:rPr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8080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onverter</w:t>
      </w:r>
      <w:r w:rsidRPr="00D25125">
        <w:rPr>
          <w:rFonts w:ascii="Times New Roman" w:hAnsi="Times New Roman" w:cs="Times New Roman"/>
          <w:noProof/>
          <w:color w:val="000000" w:themeColor="text1"/>
          <w:lang w:val="ru-RU"/>
        </w:rPr>
        <w:drawing>
          <wp:inline distT="0" distB="0" distL="0" distR="0" wp14:anchorId="5A48E890" wp14:editId="5438769E">
            <wp:extent cx="5940425" cy="3378835"/>
            <wp:effectExtent l="0" t="0" r="3175" b="0"/>
            <wp:docPr id="1053937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3798" name="Рисунок 10539379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5468" w14:textId="06DB9E7A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color w:val="000000" w:themeColor="text1"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="00F11DA3">
        <w:rPr>
          <w:rFonts w:ascii="Times New Roman" w:hAnsi="Times New Roman" w:cs="Times New Roman"/>
          <w:i w:val="0"/>
          <w:iCs/>
          <w:noProof/>
        </w:rPr>
        <w:t>2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онвертера валют</w:t>
      </w:r>
    </w:p>
    <w:p w14:paraId="1E24E696" w14:textId="77777777" w:rsidR="004C69CF" w:rsidRPr="005567B4" w:rsidRDefault="004C69CF" w:rsidP="0051685D">
      <w:pPr>
        <w:pStyle w:val="a0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ункционал: - Ввод суммы в рублях - Выбор целевой валюты из списка (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SD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EUR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GB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N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JP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- Вывод результата конвертации - Отображение текущего курса</w:t>
      </w:r>
    </w:p>
    <w:p w14:paraId="146428DB" w14:textId="0F746387" w:rsidR="005567B4" w:rsidRPr="005567B4" w:rsidRDefault="0051685D" w:rsidP="0051685D">
      <w:pPr>
        <w:shd w:val="clear" w:color="auto" w:fill="FFFFFF" w:themeFill="background1"/>
        <w:rPr>
          <w:color w:val="000000" w:themeColor="text1"/>
        </w:rPr>
      </w:pPr>
      <w:r>
        <w:rPr>
          <w:color w:val="000000" w:themeColor="text1"/>
        </w:rPr>
        <w:t>Вывод: в</w:t>
      </w:r>
      <w:r w:rsidR="005567B4" w:rsidRPr="005567B4">
        <w:rPr>
          <w:color w:val="000000" w:themeColor="text1"/>
        </w:rPr>
        <w:t xml:space="preserve"> ходе выполнения работы было создано веб-приложение на Spring Boot, содержащее 2 страницы: «Калькулятор» и «Конвертер валют».</w:t>
      </w:r>
      <w:r w:rsidR="005567B4">
        <w:rPr>
          <w:color w:val="000000" w:themeColor="text1"/>
        </w:rPr>
        <w:t xml:space="preserve"> </w:t>
      </w:r>
      <w:r w:rsidR="005567B4" w:rsidRPr="005567B4">
        <w:rPr>
          <w:color w:val="000000" w:themeColor="text1"/>
        </w:rPr>
        <w:t>На странице «Калькулятор» реализован функционал базового калькулятора с операциями сложения, вычитания, умножения и деления двух чисел. Добавлена обработка ошибки деления на ноль.</w:t>
      </w:r>
      <w:r w:rsidR="005567B4">
        <w:rPr>
          <w:color w:val="000000" w:themeColor="text1"/>
        </w:rPr>
        <w:t xml:space="preserve"> </w:t>
      </w:r>
      <w:r w:rsidR="005567B4" w:rsidRPr="005567B4">
        <w:rPr>
          <w:color w:val="000000" w:themeColor="text1"/>
        </w:rPr>
        <w:t>На странице «Конвертер валют» реализована конвертация рублей в иностранные валюты (USD, EUR, GBP, CNY, JPY) с использованием выпадающего списка для выбора валюты и отображением текущего курса.</w:t>
      </w:r>
    </w:p>
    <w:p w14:paraId="0BC55E50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Для обработки HTTP-запросов использованы аннотации:</w:t>
      </w:r>
    </w:p>
    <w:p w14:paraId="2DBFCC20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Controller` — для обозначения класса как контроллера Spring MVC;</w:t>
      </w:r>
    </w:p>
    <w:p w14:paraId="3206AFC8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GetMapping` — для обработки GET-запросов (отображение страницы);</w:t>
      </w:r>
    </w:p>
    <w:p w14:paraId="4592626C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PostMapping` — для обработки POST-запросов (отправка формы);</w:t>
      </w:r>
    </w:p>
    <w:p w14:paraId="25C896C5" w14:textId="0E3CAC5C" w:rsidR="005567B4" w:rsidRPr="005567B4" w:rsidRDefault="005567B4" w:rsidP="0051685D">
      <w:pPr>
        <w:shd w:val="clear" w:color="auto" w:fill="FFFFFF" w:themeFill="background1"/>
        <w:rPr>
          <w:color w:val="000000" w:themeColor="text1"/>
        </w:rPr>
      </w:pPr>
      <w:r w:rsidRPr="005567B4">
        <w:rPr>
          <w:color w:val="000000" w:themeColor="text1"/>
        </w:rPr>
        <w:t>- `@RequestParam` — для извлечения параметров из запроса пользователя.</w:t>
      </w:r>
      <w:r>
        <w:rPr>
          <w:color w:val="000000" w:themeColor="text1"/>
        </w:rPr>
        <w:t xml:space="preserve"> </w:t>
      </w:r>
      <w:r w:rsidRPr="005567B4">
        <w:rPr>
          <w:color w:val="000000" w:themeColor="text1"/>
        </w:rPr>
        <w:t xml:space="preserve">Для генерации HTML-страниц использован </w:t>
      </w:r>
      <w:proofErr w:type="spellStart"/>
      <w:r w:rsidRPr="005567B4">
        <w:rPr>
          <w:color w:val="000000" w:themeColor="text1"/>
        </w:rPr>
        <w:t>шаблонизатор</w:t>
      </w:r>
      <w:proofErr w:type="spellEnd"/>
      <w:r w:rsidRPr="005567B4">
        <w:rPr>
          <w:color w:val="000000" w:themeColor="text1"/>
        </w:rPr>
        <w:t xml:space="preserve"> </w:t>
      </w:r>
      <w:proofErr w:type="spellStart"/>
      <w:r w:rsidRPr="005567B4">
        <w:rPr>
          <w:color w:val="000000" w:themeColor="text1"/>
        </w:rPr>
        <w:t>Thymeleaf</w:t>
      </w:r>
      <w:proofErr w:type="spellEnd"/>
      <w:r w:rsidRPr="005567B4">
        <w:rPr>
          <w:color w:val="000000" w:themeColor="text1"/>
        </w:rPr>
        <w:t xml:space="preserve"> с атрибутами `</w:t>
      </w:r>
      <w:proofErr w:type="spellStart"/>
      <w:r w:rsidRPr="005567B4">
        <w:rPr>
          <w:color w:val="000000" w:themeColor="text1"/>
        </w:rPr>
        <w:t>th:value</w:t>
      </w:r>
      <w:proofErr w:type="spellEnd"/>
      <w:r w:rsidRPr="005567B4">
        <w:rPr>
          <w:color w:val="000000" w:themeColor="text1"/>
        </w:rPr>
        <w:t>`, `</w:t>
      </w:r>
      <w:proofErr w:type="spellStart"/>
      <w:proofErr w:type="gramStart"/>
      <w:r w:rsidRPr="005567B4">
        <w:rPr>
          <w:color w:val="000000" w:themeColor="text1"/>
        </w:rPr>
        <w:t>th:if</w:t>
      </w:r>
      <w:proofErr w:type="spellEnd"/>
      <w:proofErr w:type="gramEnd"/>
      <w:r w:rsidRPr="005567B4">
        <w:rPr>
          <w:color w:val="000000" w:themeColor="text1"/>
        </w:rPr>
        <w:t>`, `</w:t>
      </w:r>
      <w:proofErr w:type="spellStart"/>
      <w:proofErr w:type="gramStart"/>
      <w:r w:rsidRPr="005567B4">
        <w:rPr>
          <w:color w:val="000000" w:themeColor="text1"/>
        </w:rPr>
        <w:t>th:each</w:t>
      </w:r>
      <w:proofErr w:type="spellEnd"/>
      <w:proofErr w:type="gramEnd"/>
      <w:r w:rsidRPr="005567B4">
        <w:rPr>
          <w:color w:val="000000" w:themeColor="text1"/>
        </w:rPr>
        <w:t>`, `</w:t>
      </w:r>
      <w:proofErr w:type="spellStart"/>
      <w:r w:rsidRPr="005567B4">
        <w:rPr>
          <w:color w:val="000000" w:themeColor="text1"/>
        </w:rPr>
        <w:t>th:text</w:t>
      </w:r>
      <w:proofErr w:type="spellEnd"/>
      <w:r w:rsidRPr="005567B4">
        <w:rPr>
          <w:color w:val="000000" w:themeColor="text1"/>
        </w:rPr>
        <w:t>` для динамического отображения данных.</w:t>
      </w:r>
    </w:p>
    <w:p w14:paraId="76B65451" w14:textId="30F465C0" w:rsidR="00F11DA3" w:rsidRDefault="00F11DA3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E7357FE" w14:textId="190733B9" w:rsidR="00F11DA3" w:rsidRPr="00F11DA3" w:rsidRDefault="00F11DA3" w:rsidP="00F11DA3">
      <w:pPr>
        <w:pStyle w:val="1"/>
        <w:rPr>
          <w:color w:val="000000" w:themeColor="text1"/>
        </w:rPr>
      </w:pPr>
      <w:r w:rsidRPr="00F11DA3">
        <w:rPr>
          <w:color w:val="000000" w:themeColor="text1"/>
        </w:rPr>
        <w:lastRenderedPageBreak/>
        <w:t>Практическая работа №</w:t>
      </w:r>
      <w:r w:rsidRPr="00F11DA3">
        <w:rPr>
          <w:color w:val="000000" w:themeColor="text1"/>
        </w:rPr>
        <w:t>2</w:t>
      </w:r>
    </w:p>
    <w:p w14:paraId="0A03A496" w14:textId="77777777" w:rsidR="00F11DA3" w:rsidRPr="00F11DA3" w:rsidRDefault="00F11DA3" w:rsidP="00F11DA3">
      <w:pPr>
        <w:pStyle w:val="2"/>
        <w:jc w:val="center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Цель работы</w:t>
      </w:r>
    </w:p>
    <w:p w14:paraId="3EEAFFF1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Отработать реализацию MVC-архитектуры и CRUD-операций в Spring Boot приложении для создания полнофункционального веб-приложения с управлением сущностями.</w:t>
      </w:r>
    </w:p>
    <w:p w14:paraId="17400C1D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color w:val="000000" w:themeColor="text1"/>
          <w:sz w:val="28"/>
          <w:szCs w:val="28"/>
        </w:rPr>
      </w:pPr>
      <w:r w:rsidRPr="00F11DA3">
        <w:rPr>
          <w:b w:val="0"/>
          <w:color w:val="000000" w:themeColor="text1"/>
          <w:sz w:val="28"/>
          <w:szCs w:val="28"/>
        </w:rPr>
        <w:t>Сущности</w:t>
      </w:r>
    </w:p>
    <w:p w14:paraId="0F1D7AF9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>Product (Товар):</w:t>
      </w:r>
    </w:p>
    <w:p w14:paraId="79034C0A" w14:textId="77777777" w:rsidR="00F11DA3" w:rsidRPr="00F11DA3" w:rsidRDefault="00F11DA3" w:rsidP="00F11DA3">
      <w:pPr>
        <w:numPr>
          <w:ilvl w:val="0"/>
          <w:numId w:val="17"/>
        </w:num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11DA3">
        <w:rPr>
          <w:color w:val="000000" w:themeColor="text1"/>
          <w:sz w:val="28"/>
          <w:szCs w:val="28"/>
          <w:lang w:val="en-US"/>
        </w:rPr>
        <w:t>id, name, description, price, quantity, category, deleted</w:t>
      </w:r>
    </w:p>
    <w:p w14:paraId="0E891492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proofErr w:type="spellStart"/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>Category</w:t>
      </w:r>
      <w:proofErr w:type="spellEnd"/>
      <w:r w:rsidRPr="00F11DA3">
        <w:rPr>
          <w:rStyle w:val="afb"/>
          <w:b w:val="0"/>
          <w:bCs w:val="0"/>
          <w:color w:val="000000" w:themeColor="text1"/>
          <w:sz w:val="28"/>
          <w:szCs w:val="28"/>
        </w:rPr>
        <w:t xml:space="preserve"> (Категория):</w:t>
      </w:r>
    </w:p>
    <w:p w14:paraId="3BE6DEF6" w14:textId="77777777" w:rsidR="00F11DA3" w:rsidRPr="00F11DA3" w:rsidRDefault="00F11DA3" w:rsidP="00F11DA3">
      <w:pPr>
        <w:numPr>
          <w:ilvl w:val="0"/>
          <w:numId w:val="18"/>
        </w:num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proofErr w:type="spellStart"/>
      <w:r w:rsidRPr="00F11DA3">
        <w:rPr>
          <w:color w:val="000000" w:themeColor="text1"/>
          <w:sz w:val="28"/>
          <w:szCs w:val="28"/>
        </w:rPr>
        <w:t>id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name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description</w:t>
      </w:r>
      <w:proofErr w:type="spellEnd"/>
      <w:r w:rsidRPr="00F11DA3">
        <w:rPr>
          <w:color w:val="000000" w:themeColor="text1"/>
          <w:sz w:val="28"/>
          <w:szCs w:val="28"/>
        </w:rPr>
        <w:t xml:space="preserve">, </w:t>
      </w:r>
      <w:proofErr w:type="spellStart"/>
      <w:r w:rsidRPr="00F11DA3">
        <w:rPr>
          <w:color w:val="000000" w:themeColor="text1"/>
          <w:sz w:val="28"/>
          <w:szCs w:val="28"/>
        </w:rPr>
        <w:t>deleted</w:t>
      </w:r>
      <w:proofErr w:type="spellEnd"/>
    </w:p>
    <w:p w14:paraId="22A7FA44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sz w:val="28"/>
          <w:szCs w:val="28"/>
        </w:rPr>
      </w:pPr>
      <w:r w:rsidRPr="00F11DA3">
        <w:rPr>
          <w:b w:val="0"/>
          <w:sz w:val="28"/>
          <w:szCs w:val="28"/>
        </w:rPr>
        <w:t>CRUD-операции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3"/>
        <w:gridCol w:w="1676"/>
        <w:gridCol w:w="2913"/>
        <w:gridCol w:w="2607"/>
      </w:tblGrid>
      <w:tr w:rsidR="00F11DA3" w:rsidRPr="00F11DA3" w14:paraId="6152907D" w14:textId="77777777" w:rsidTr="00F11DA3">
        <w:trPr>
          <w:tblHeader/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38B97A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перация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304EB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HTTP-метод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47C02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URL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A4836C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писание</w:t>
            </w:r>
          </w:p>
        </w:tc>
      </w:tr>
      <w:tr w:rsidR="00F11DA3" w:rsidRPr="00F11DA3" w14:paraId="713BBE21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7DE57A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Crea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D93988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8109CB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1A675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Создание товара</w:t>
            </w:r>
          </w:p>
        </w:tc>
      </w:tr>
      <w:tr w:rsidR="00F11DA3" w:rsidRPr="00F11DA3" w14:paraId="446EED42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F9D9D9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Read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2715D9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GE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7E12A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9D7A70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Список товаров</w:t>
            </w:r>
          </w:p>
        </w:tc>
      </w:tr>
      <w:tr w:rsidR="00F11DA3" w:rsidRPr="00F11DA3" w14:paraId="3FAA2010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90DD42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Read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85167A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GE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BC169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BAA71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Просмотр товара</w:t>
            </w:r>
          </w:p>
        </w:tc>
      </w:tr>
      <w:tr w:rsidR="00F11DA3" w:rsidRPr="00F11DA3" w14:paraId="053B6B82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9CCA7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Update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0F5FF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E06303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434859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Обновление товара</w:t>
            </w:r>
          </w:p>
        </w:tc>
      </w:tr>
      <w:tr w:rsidR="00F11DA3" w:rsidRPr="00F11DA3" w14:paraId="5B045399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98004A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4FFB37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6528C6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/</w:t>
            </w:r>
            <w:proofErr w:type="spellStart"/>
            <w:r w:rsidRPr="00F11DA3">
              <w:t>soft-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DA0BD2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Логическое удаление</w:t>
            </w:r>
          </w:p>
        </w:tc>
      </w:tr>
      <w:tr w:rsidR="00F11DA3" w:rsidRPr="00F11DA3" w14:paraId="268BEC78" w14:textId="77777777" w:rsidTr="00F11DA3">
        <w:trPr>
          <w:jc w:val="center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080C64" w14:textId="77777777" w:rsidR="00F11DA3" w:rsidRPr="00F11DA3" w:rsidRDefault="00F11DA3" w:rsidP="00F11DA3">
            <w:pPr>
              <w:spacing w:line="360" w:lineRule="auto"/>
              <w:jc w:val="center"/>
            </w:pPr>
            <w:proofErr w:type="spellStart"/>
            <w:r w:rsidRPr="00F11DA3">
              <w:t>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D0432D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POST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ADEFEF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/</w:t>
            </w:r>
            <w:proofErr w:type="spellStart"/>
            <w:r w:rsidRPr="00F11DA3">
              <w:t>products</w:t>
            </w:r>
            <w:proofErr w:type="spellEnd"/>
            <w:r w:rsidRPr="00F11DA3">
              <w:t>/{</w:t>
            </w:r>
            <w:proofErr w:type="spellStart"/>
            <w:r w:rsidRPr="00F11DA3">
              <w:t>id</w:t>
            </w:r>
            <w:proofErr w:type="spellEnd"/>
            <w:r w:rsidRPr="00F11DA3">
              <w:t>}/</w:t>
            </w:r>
            <w:proofErr w:type="spellStart"/>
            <w:r w:rsidRPr="00F11DA3">
              <w:t>hard-delete</w:t>
            </w:r>
            <w:proofErr w:type="spellEnd"/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DA94D1" w14:textId="77777777" w:rsidR="00F11DA3" w:rsidRPr="00F11DA3" w:rsidRDefault="00F11DA3" w:rsidP="00F11DA3">
            <w:pPr>
              <w:spacing w:line="360" w:lineRule="auto"/>
              <w:jc w:val="center"/>
            </w:pPr>
            <w:r w:rsidRPr="00F11DA3">
              <w:t>Физическое удаление</w:t>
            </w:r>
          </w:p>
        </w:tc>
      </w:tr>
    </w:tbl>
    <w:p w14:paraId="60FB8990" w14:textId="77777777" w:rsidR="00F11DA3" w:rsidRPr="00F11DA3" w:rsidRDefault="00F11DA3" w:rsidP="00F11DA3">
      <w:pPr>
        <w:pStyle w:val="3"/>
        <w:spacing w:before="0" w:after="0" w:line="360" w:lineRule="auto"/>
        <w:ind w:firstLine="709"/>
        <w:jc w:val="both"/>
        <w:rPr>
          <w:b w:val="0"/>
          <w:sz w:val="28"/>
          <w:szCs w:val="28"/>
        </w:rPr>
      </w:pPr>
      <w:r w:rsidRPr="00F11DA3">
        <w:rPr>
          <w:b w:val="0"/>
          <w:sz w:val="28"/>
          <w:szCs w:val="28"/>
        </w:rPr>
        <w:t>Фильтрация и сортировка</w:t>
      </w:r>
    </w:p>
    <w:p w14:paraId="2CD94E94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rStyle w:val="afb"/>
          <w:b w:val="0"/>
          <w:bCs w:val="0"/>
          <w:sz w:val="28"/>
          <w:szCs w:val="28"/>
        </w:rPr>
        <w:t>Фильтрация товаров:</w:t>
      </w:r>
    </w:p>
    <w:p w14:paraId="27A84182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названию (поиск по подстроке)</w:t>
      </w:r>
    </w:p>
    <w:p w14:paraId="7CE5E579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категории</w:t>
      </w:r>
    </w:p>
    <w:p w14:paraId="1AA15D94" w14:textId="77777777" w:rsidR="00F11DA3" w:rsidRPr="00F11DA3" w:rsidRDefault="00F11DA3" w:rsidP="00F11DA3">
      <w:pPr>
        <w:numPr>
          <w:ilvl w:val="0"/>
          <w:numId w:val="19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диапазону цен (от/до)</w:t>
      </w:r>
    </w:p>
    <w:p w14:paraId="3B8FAB97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F11DA3">
        <w:rPr>
          <w:rStyle w:val="afb"/>
          <w:b w:val="0"/>
          <w:bCs w:val="0"/>
          <w:sz w:val="28"/>
          <w:szCs w:val="28"/>
        </w:rPr>
        <w:t>Сортировка:</w:t>
      </w:r>
    </w:p>
    <w:p w14:paraId="11B69BDF" w14:textId="77777777" w:rsidR="00F11DA3" w:rsidRP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названию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25866F96" w14:textId="77777777" w:rsidR="00F11DA3" w:rsidRP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цене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3173A276" w14:textId="77777777" w:rsidR="00F11DA3" w:rsidRDefault="00F11DA3" w:rsidP="00F11DA3">
      <w:pPr>
        <w:numPr>
          <w:ilvl w:val="0"/>
          <w:numId w:val="20"/>
        </w:numPr>
        <w:spacing w:line="360" w:lineRule="auto"/>
        <w:ind w:firstLine="709"/>
        <w:jc w:val="both"/>
        <w:rPr>
          <w:sz w:val="28"/>
          <w:szCs w:val="28"/>
        </w:rPr>
      </w:pPr>
      <w:r w:rsidRPr="00F11DA3">
        <w:rPr>
          <w:sz w:val="28"/>
          <w:szCs w:val="28"/>
        </w:rPr>
        <w:t>По количеству (</w:t>
      </w:r>
      <w:proofErr w:type="spellStart"/>
      <w:r w:rsidRPr="00F11DA3">
        <w:rPr>
          <w:sz w:val="28"/>
          <w:szCs w:val="28"/>
        </w:rPr>
        <w:t>asc</w:t>
      </w:r>
      <w:proofErr w:type="spellEnd"/>
      <w:r w:rsidRPr="00F11DA3">
        <w:rPr>
          <w:sz w:val="28"/>
          <w:szCs w:val="28"/>
        </w:rPr>
        <w:t>/</w:t>
      </w:r>
      <w:proofErr w:type="spellStart"/>
      <w:r w:rsidRPr="00F11DA3">
        <w:rPr>
          <w:sz w:val="28"/>
          <w:szCs w:val="28"/>
        </w:rPr>
        <w:t>desc</w:t>
      </w:r>
      <w:proofErr w:type="spellEnd"/>
      <w:r w:rsidRPr="00F11DA3">
        <w:rPr>
          <w:sz w:val="28"/>
          <w:szCs w:val="28"/>
        </w:rPr>
        <w:t>)</w:t>
      </w:r>
    </w:p>
    <w:p w14:paraId="468ADF0E" w14:textId="77777777" w:rsidR="00F11DA3" w:rsidRPr="00F11DA3" w:rsidRDefault="00F11DA3" w:rsidP="00F11DA3">
      <w:pPr>
        <w:keepNext/>
        <w:spacing w:line="360" w:lineRule="auto"/>
        <w:jc w:val="center"/>
        <w:rPr>
          <w:iCs/>
        </w:rPr>
      </w:pPr>
      <w:r w:rsidRPr="00F11DA3">
        <w:rPr>
          <w:iCs/>
          <w:noProof/>
          <w:sz w:val="28"/>
          <w:szCs w:val="28"/>
        </w:rPr>
        <w:lastRenderedPageBreak/>
        <w:drawing>
          <wp:inline distT="0" distB="0" distL="0" distR="0" wp14:anchorId="6FDABE7A" wp14:editId="2003C254">
            <wp:extent cx="5940425" cy="3386455"/>
            <wp:effectExtent l="0" t="0" r="3175" b="4445"/>
            <wp:docPr id="722625549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25549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4BFE" w14:textId="5868049F" w:rsidR="00F11DA3" w:rsidRP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>
        <w:rPr>
          <w:rFonts w:ascii="Times New Roman" w:hAnsi="Times New Roman" w:cs="Times New Roman"/>
          <w:i w:val="0"/>
          <w:iCs/>
          <w:noProof/>
        </w:rPr>
        <w:t>3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главная страница</w:t>
      </w:r>
    </w:p>
    <w:p w14:paraId="68F35142" w14:textId="77777777" w:rsidR="00F11DA3" w:rsidRPr="00F11DA3" w:rsidRDefault="00F11DA3" w:rsidP="00F11DA3">
      <w:pPr>
        <w:pStyle w:val="af4"/>
        <w:keepNext/>
        <w:jc w:val="center"/>
        <w:rPr>
          <w:rFonts w:ascii="Times New Roman" w:hAnsi="Times New Roman" w:cs="Times New Roman"/>
          <w:i w:val="0"/>
          <w:iCs/>
        </w:rPr>
      </w:pPr>
      <w:r w:rsidRPr="00F11DA3">
        <w:rPr>
          <w:rFonts w:ascii="Times New Roman" w:hAnsi="Times New Roman" w:cs="Times New Roman"/>
          <w:i w:val="0"/>
          <w:iCs/>
          <w:noProof/>
          <w:sz w:val="28"/>
          <w:szCs w:val="28"/>
        </w:rPr>
        <w:drawing>
          <wp:inline distT="0" distB="0" distL="0" distR="0" wp14:anchorId="09DCA2BF" wp14:editId="50E29891">
            <wp:extent cx="5940425" cy="3375025"/>
            <wp:effectExtent l="0" t="0" r="3175" b="3175"/>
            <wp:docPr id="1196945432" name="Рисунок 2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945432" name="Рисунок 2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449C" w14:textId="739144A8" w:rsid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>
        <w:rPr>
          <w:rFonts w:ascii="Times New Roman" w:hAnsi="Times New Roman" w:cs="Times New Roman"/>
          <w:i w:val="0"/>
          <w:iCs/>
          <w:noProof/>
        </w:rPr>
        <w:t>4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страница товаров</w:t>
      </w:r>
    </w:p>
    <w:p w14:paraId="6239D178" w14:textId="77777777" w:rsidR="00F11DA3" w:rsidRPr="00F11DA3" w:rsidRDefault="00F11DA3" w:rsidP="00F11DA3">
      <w:pPr>
        <w:pStyle w:val="af4"/>
        <w:keepNext/>
        <w:jc w:val="center"/>
        <w:rPr>
          <w:rFonts w:ascii="Times New Roman" w:hAnsi="Times New Roman" w:cs="Times New Roman"/>
          <w:i w:val="0"/>
          <w:iCs/>
        </w:rPr>
      </w:pPr>
      <w:r w:rsidRPr="00F11DA3">
        <w:rPr>
          <w:rFonts w:ascii="Times New Roman" w:hAnsi="Times New Roman" w:cs="Times New Roman"/>
          <w:i w:val="0"/>
          <w:iCs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46DAB198" wp14:editId="4543B0CE">
            <wp:extent cx="5940425" cy="3382645"/>
            <wp:effectExtent l="0" t="0" r="3175" b="0"/>
            <wp:docPr id="1383844979" name="Рисунок 3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844979" name="Рисунок 3" descr="Изображение выглядит как снимок экрана, текст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2C0B" w14:textId="684A8F81" w:rsid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proofErr w:type="spellStart"/>
      <w:r w:rsidRPr="00F11DA3">
        <w:rPr>
          <w:rFonts w:ascii="Times New Roman" w:hAnsi="Times New Roman" w:cs="Times New Roman"/>
          <w:i w:val="0"/>
          <w:iCs/>
        </w:rPr>
        <w:t>Рисунок</w:t>
      </w:r>
      <w:proofErr w:type="spellEnd"/>
      <w:r w:rsidRPr="00F11DA3">
        <w:rPr>
          <w:rFonts w:ascii="Times New Roman" w:hAnsi="Times New Roman" w:cs="Times New Roman"/>
          <w:i w:val="0"/>
          <w:iCs/>
        </w:rPr>
        <w:t xml:space="preserve"> </w:t>
      </w:r>
      <w:r w:rsidRPr="00F11DA3">
        <w:rPr>
          <w:rFonts w:ascii="Times New Roman" w:hAnsi="Times New Roman" w:cs="Times New Roman"/>
          <w:i w:val="0"/>
          <w:iCs/>
        </w:rPr>
        <w:fldChar w:fldCharType="begin"/>
      </w:r>
      <w:r w:rsidRPr="00F11DA3">
        <w:rPr>
          <w:rFonts w:ascii="Times New Roman" w:hAnsi="Times New Roman" w:cs="Times New Roman"/>
          <w:i w:val="0"/>
          <w:iCs/>
        </w:rPr>
        <w:instrText xml:space="preserve"> SEQ Рисунок \* ARABIC </w:instrText>
      </w:r>
      <w:r w:rsidRPr="00F11DA3">
        <w:rPr>
          <w:rFonts w:ascii="Times New Roman" w:hAnsi="Times New Roman" w:cs="Times New Roman"/>
          <w:i w:val="0"/>
          <w:iCs/>
        </w:rPr>
        <w:fldChar w:fldCharType="separate"/>
      </w:r>
      <w:r w:rsidRPr="00F11DA3">
        <w:rPr>
          <w:rFonts w:ascii="Times New Roman" w:hAnsi="Times New Roman" w:cs="Times New Roman"/>
          <w:i w:val="0"/>
          <w:iCs/>
          <w:noProof/>
        </w:rPr>
        <w:t>5</w:t>
      </w:r>
      <w:r w:rsidRPr="00F11DA3">
        <w:rPr>
          <w:rFonts w:ascii="Times New Roman" w:hAnsi="Times New Roman" w:cs="Times New Roman"/>
          <w:i w:val="0"/>
          <w:iCs/>
        </w:rPr>
        <w:fldChar w:fldCharType="end"/>
      </w:r>
      <w:r w:rsidRPr="00F11DA3">
        <w:rPr>
          <w:rFonts w:ascii="Times New Roman" w:hAnsi="Times New Roman" w:cs="Times New Roman"/>
          <w:i w:val="0"/>
          <w:iCs/>
          <w:lang w:val="ru-RU"/>
        </w:rPr>
        <w:t xml:space="preserve"> – страница </w:t>
      </w:r>
      <w:proofErr w:type="spellStart"/>
      <w:r w:rsidRPr="00F11DA3">
        <w:rPr>
          <w:rFonts w:ascii="Times New Roman" w:hAnsi="Times New Roman" w:cs="Times New Roman"/>
          <w:i w:val="0"/>
          <w:iCs/>
          <w:lang w:val="ru-RU"/>
        </w:rPr>
        <w:t>катерогии</w:t>
      </w:r>
      <w:proofErr w:type="spellEnd"/>
    </w:p>
    <w:p w14:paraId="3C277602" w14:textId="77777777" w:rsidR="00F11DA3" w:rsidRPr="00F11DA3" w:rsidRDefault="00F11DA3" w:rsidP="00F11DA3">
      <w:pPr>
        <w:pStyle w:val="af4"/>
        <w:jc w:val="center"/>
        <w:rPr>
          <w:rFonts w:ascii="Times New Roman" w:hAnsi="Times New Roman" w:cs="Times New Roman"/>
          <w:i w:val="0"/>
          <w:iCs/>
          <w:sz w:val="28"/>
          <w:szCs w:val="28"/>
        </w:rPr>
      </w:pPr>
    </w:p>
    <w:p w14:paraId="4773FB33" w14:textId="58A164DE" w:rsidR="00F11DA3" w:rsidRPr="00F11DA3" w:rsidRDefault="00F11DA3" w:rsidP="00F11DA3">
      <w:pPr>
        <w:pStyle w:val="2"/>
        <w:spacing w:line="360" w:lineRule="auto"/>
        <w:jc w:val="center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Вывод</w:t>
      </w:r>
    </w:p>
    <w:p w14:paraId="4778A0C7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В ходе выполнения работы было создано веб-приложение на Spring Boot с реализацией архитектуры MVC. Созданы 2 сущности: «Товар» и «Категория» с полными CRUD-операциями.</w:t>
      </w:r>
    </w:p>
    <w:p w14:paraId="79BCD68B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Реализована валидация полей с использованием аннотаций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NotBlank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NotNull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Siz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Min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DecimalMin</w:t>
      </w:r>
      <w:r w:rsidRPr="00F11DA3">
        <w:rPr>
          <w:color w:val="000000" w:themeColor="text1"/>
          <w:sz w:val="28"/>
          <w:szCs w:val="28"/>
        </w:rPr>
        <w:t>.</w:t>
      </w:r>
    </w:p>
    <w:p w14:paraId="5C7F940C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Добавлена фильтрация по нескольким параметрам (название, категория, цена) и сортировка (по названию, цене, количеству).</w:t>
      </w:r>
    </w:p>
    <w:p w14:paraId="255F6C73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Реализовано множественное удаление в двух режимах: логическое (с возможностью восстановления из корзины) и физическое (безвозвратное).</w:t>
      </w:r>
    </w:p>
    <w:p w14:paraId="58D03451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851"/>
        <w:jc w:val="both"/>
        <w:rPr>
          <w:color w:val="000000" w:themeColor="text1"/>
          <w:sz w:val="28"/>
          <w:szCs w:val="28"/>
        </w:rPr>
      </w:pPr>
      <w:r w:rsidRPr="00F11DA3">
        <w:rPr>
          <w:color w:val="000000" w:themeColor="text1"/>
          <w:sz w:val="28"/>
          <w:szCs w:val="28"/>
        </w:rPr>
        <w:t>Использованы аннотации: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Controller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Servic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Repository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Entity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GetMapping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PostMapping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RequestParam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PathVariable</w:t>
      </w:r>
      <w:r w:rsidRPr="00F11DA3">
        <w:rPr>
          <w:color w:val="000000" w:themeColor="text1"/>
          <w:sz w:val="28"/>
          <w:szCs w:val="28"/>
        </w:rPr>
        <w:t>,</w:t>
      </w:r>
      <w:r w:rsidRPr="00F11DA3">
        <w:rPr>
          <w:rStyle w:val="apple-converted-space"/>
          <w:color w:val="000000" w:themeColor="text1"/>
          <w:sz w:val="28"/>
          <w:szCs w:val="28"/>
        </w:rPr>
        <w:t> </w:t>
      </w:r>
      <w:r w:rsidRPr="00F11DA3">
        <w:rPr>
          <w:rStyle w:val="HTML"/>
          <w:rFonts w:ascii="Times New Roman" w:hAnsi="Times New Roman" w:cs="Times New Roman"/>
          <w:color w:val="000000" w:themeColor="text1"/>
          <w:sz w:val="28"/>
          <w:szCs w:val="28"/>
        </w:rPr>
        <w:t>@Valid</w:t>
      </w:r>
      <w:r w:rsidRPr="00F11DA3">
        <w:rPr>
          <w:color w:val="000000" w:themeColor="text1"/>
          <w:sz w:val="28"/>
          <w:szCs w:val="28"/>
        </w:rPr>
        <w:t>.</w:t>
      </w:r>
    </w:p>
    <w:p w14:paraId="22A0032D" w14:textId="77777777" w:rsidR="00F11DA3" w:rsidRPr="00F11DA3" w:rsidRDefault="00F11DA3" w:rsidP="00F11DA3">
      <w:pPr>
        <w:spacing w:line="360" w:lineRule="auto"/>
        <w:ind w:firstLine="851"/>
        <w:jc w:val="both"/>
        <w:rPr>
          <w:color w:val="000000" w:themeColor="text1"/>
          <w:sz w:val="28"/>
          <w:szCs w:val="28"/>
        </w:rPr>
      </w:pPr>
    </w:p>
    <w:p w14:paraId="3C2C61F5" w14:textId="77777777" w:rsidR="00F11DA3" w:rsidRPr="00F11DA3" w:rsidRDefault="00F11DA3" w:rsidP="00F11DA3">
      <w:pPr>
        <w:spacing w:line="360" w:lineRule="auto"/>
        <w:ind w:firstLine="709"/>
        <w:jc w:val="both"/>
        <w:rPr>
          <w:sz w:val="28"/>
          <w:szCs w:val="28"/>
        </w:rPr>
      </w:pPr>
    </w:p>
    <w:p w14:paraId="2F827E9A" w14:textId="77777777" w:rsidR="00F11DA3" w:rsidRPr="00F11DA3" w:rsidRDefault="00F11DA3" w:rsidP="00F11DA3">
      <w:pPr>
        <w:pStyle w:val="afa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</w:p>
    <w:p w14:paraId="58699FA2" w14:textId="77777777" w:rsidR="00F11DA3" w:rsidRPr="00F11DA3" w:rsidRDefault="00F11DA3" w:rsidP="00F11DA3">
      <w:pPr>
        <w:spacing w:line="360" w:lineRule="auto"/>
        <w:ind w:firstLine="709"/>
        <w:jc w:val="both"/>
        <w:rPr>
          <w:sz w:val="28"/>
          <w:szCs w:val="28"/>
        </w:rPr>
      </w:pPr>
    </w:p>
    <w:p w14:paraId="2AF04427" w14:textId="77777777" w:rsidR="00DF1E29" w:rsidRPr="005567B4" w:rsidRDefault="00DF1E29" w:rsidP="005567B4">
      <w:pPr>
        <w:shd w:val="clear" w:color="auto" w:fill="FFFFFF" w:themeFill="background1"/>
        <w:rPr>
          <w:color w:val="000000" w:themeColor="text1"/>
        </w:rPr>
      </w:pPr>
    </w:p>
    <w:sectPr w:rsidR="00DF1E29" w:rsidRPr="005567B4" w:rsidSect="007E1061">
      <w:footerReference w:type="even" r:id="rId13"/>
      <w:footerReference w:type="default" r:id="rId14"/>
      <w:pgSz w:w="11906" w:h="16838"/>
      <w:pgMar w:top="1134" w:right="850" w:bottom="1134" w:left="1701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3F766" w14:textId="77777777" w:rsidR="00114760" w:rsidRDefault="00114760" w:rsidP="007E1061">
      <w:r>
        <w:separator/>
      </w:r>
    </w:p>
  </w:endnote>
  <w:endnote w:type="continuationSeparator" w:id="0">
    <w:p w14:paraId="66C8E743" w14:textId="77777777" w:rsidR="00114760" w:rsidRDefault="00114760" w:rsidP="007E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panose1 w:val="020B0604020202020204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  <w:embedRegular r:id="rId2" w:fontKey="{5C0599C4-932A-8A4C-B4D2-530FA4FA2CF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3" w:fontKey="{EA9DB77E-10BD-8141-8081-53C6CEA9859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6DC0D219-01D0-7749-BC54-C160E14DB2C6}"/>
    <w:embedBold r:id="rId5" w:fontKey="{9F158025-C182-5C43-968F-98E0A74E7992}"/>
    <w:embedItalic r:id="rId6" w:fontKey="{7560E294-53A0-9C4C-96DD-A650EFEB5F57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  <w:embedRegular r:id="rId7" w:fontKey="{74D64501-BAFD-7E4D-ADF6-C7FCD421DF9A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fontKey="{60BB4364-E59F-FF46-8FC5-B4F63F514FBD}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  <w:embedRegular r:id="rId9" w:fontKey="{9A17E74F-8518-D941-87BD-2271ACE49D4D}"/>
    <w:embedItalic r:id="rId10" w:fontKey="{D07F0D2D-5B0B-AA4C-94D1-F534F1B4DD1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1" w:fontKey="{D8F4A5C4-DD68-6948-9B9A-26C20A6DF386}"/>
    <w:embedBold r:id="rId12" w:fontKey="{16B26BFE-B173-FE4F-996B-A18F0DB72D5B}"/>
    <w:embedItalic r:id="rId13" w:fontKey="{44875B7C-6A04-0541-ADA5-AFE37C351004}"/>
    <w:embedBoldItalic r:id="rId14" w:fontKey="{B1B3B345-F485-F94E-BBB5-E8794368D8B3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5" w:fontKey="{4ED1705D-4C32-714A-9F5B-C98610517661}"/>
    <w:embedBold r:id="rId16" w:fontKey="{77E5A02C-2B1A-CC4E-A87A-DD2A6D215B8E}"/>
    <w:embedItalic r:id="rId17" w:fontKey="{70537345-D9C8-2446-930C-49105193D4B8}"/>
    <w:embedBoldItalic r:id="rId18" w:fontKey="{89F5A197-E893-3541-887E-3BA67E080818}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e"/>
      </w:rPr>
      <w:id w:val="2031135583"/>
      <w:docPartObj>
        <w:docPartGallery w:val="Page Numbers (Bottom of Page)"/>
        <w:docPartUnique/>
      </w:docPartObj>
    </w:sdtPr>
    <w:sdtContent>
      <w:p w14:paraId="0F7DD71A" w14:textId="61CBD0D8" w:rsidR="007E1061" w:rsidRDefault="007E1061" w:rsidP="009D5D8B">
        <w:pPr>
          <w:pStyle w:val="afc"/>
          <w:framePr w:wrap="none" w:vAnchor="text" w:hAnchor="margin" w:xAlign="center" w:y="1"/>
          <w:rPr>
            <w:rStyle w:val="afe"/>
          </w:rPr>
        </w:pPr>
        <w:r>
          <w:rPr>
            <w:rStyle w:val="afe"/>
          </w:rPr>
          <w:fldChar w:fldCharType="begin"/>
        </w:r>
        <w:r>
          <w:rPr>
            <w:rStyle w:val="afe"/>
          </w:rPr>
          <w:instrText xml:space="preserve"> PAGE </w:instrText>
        </w:r>
        <w:r>
          <w:rPr>
            <w:rStyle w:val="afe"/>
          </w:rPr>
          <w:fldChar w:fldCharType="separate"/>
        </w:r>
        <w:r>
          <w:rPr>
            <w:rStyle w:val="afe"/>
          </w:rPr>
          <w:fldChar w:fldCharType="end"/>
        </w:r>
      </w:p>
    </w:sdtContent>
  </w:sdt>
  <w:p w14:paraId="58AD680E" w14:textId="77777777" w:rsidR="007E1061" w:rsidRDefault="007E1061">
    <w:pPr>
      <w:pStyle w:val="af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e"/>
      </w:rPr>
      <w:id w:val="-393506475"/>
      <w:docPartObj>
        <w:docPartGallery w:val="Page Numbers (Bottom of Page)"/>
        <w:docPartUnique/>
      </w:docPartObj>
    </w:sdtPr>
    <w:sdtContent>
      <w:p w14:paraId="2E8821F2" w14:textId="61677649" w:rsidR="007E1061" w:rsidRDefault="007E1061" w:rsidP="009D5D8B">
        <w:pPr>
          <w:pStyle w:val="afc"/>
          <w:framePr w:wrap="none" w:vAnchor="text" w:hAnchor="margin" w:xAlign="center" w:y="1"/>
          <w:rPr>
            <w:rStyle w:val="afe"/>
          </w:rPr>
        </w:pPr>
        <w:r>
          <w:rPr>
            <w:rStyle w:val="afe"/>
          </w:rPr>
          <w:fldChar w:fldCharType="begin"/>
        </w:r>
        <w:r>
          <w:rPr>
            <w:rStyle w:val="afe"/>
          </w:rPr>
          <w:instrText xml:space="preserve"> PAGE </w:instrText>
        </w:r>
        <w:r>
          <w:rPr>
            <w:rStyle w:val="afe"/>
          </w:rPr>
          <w:fldChar w:fldCharType="separate"/>
        </w:r>
        <w:r>
          <w:rPr>
            <w:rStyle w:val="afe"/>
            <w:noProof/>
          </w:rPr>
          <w:t>2</w:t>
        </w:r>
        <w:r>
          <w:rPr>
            <w:rStyle w:val="afe"/>
          </w:rPr>
          <w:fldChar w:fldCharType="end"/>
        </w:r>
      </w:p>
    </w:sdtContent>
  </w:sdt>
  <w:p w14:paraId="7B029E84" w14:textId="77777777" w:rsidR="007E1061" w:rsidRDefault="007E1061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C048A" w14:textId="77777777" w:rsidR="00114760" w:rsidRDefault="00114760" w:rsidP="007E1061">
      <w:r>
        <w:separator/>
      </w:r>
    </w:p>
  </w:footnote>
  <w:footnote w:type="continuationSeparator" w:id="0">
    <w:p w14:paraId="363CE9A2" w14:textId="77777777" w:rsidR="00114760" w:rsidRDefault="00114760" w:rsidP="007E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767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2EC2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8361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D2F9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4ACF7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16240B"/>
    <w:multiLevelType w:val="multilevel"/>
    <w:tmpl w:val="DE58610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070D0C"/>
    <w:multiLevelType w:val="multilevel"/>
    <w:tmpl w:val="53F8A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C6D258B"/>
    <w:multiLevelType w:val="multilevel"/>
    <w:tmpl w:val="17E64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DC5D5B"/>
    <w:multiLevelType w:val="multilevel"/>
    <w:tmpl w:val="6AA008EC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F9B01A6"/>
    <w:multiLevelType w:val="multilevel"/>
    <w:tmpl w:val="BAB8AB08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A226E03"/>
    <w:multiLevelType w:val="multilevel"/>
    <w:tmpl w:val="58C4BA00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B5C6C68"/>
    <w:multiLevelType w:val="multilevel"/>
    <w:tmpl w:val="584E33A8"/>
    <w:lvl w:ilvl="0">
      <w:start w:val="1"/>
      <w:numFmt w:val="decimal"/>
      <w:lvlText w:val="%1."/>
      <w:lvlJc w:val="left"/>
      <w:pPr>
        <w:ind w:left="1069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D646F99"/>
    <w:multiLevelType w:val="multilevel"/>
    <w:tmpl w:val="3B52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8934C9"/>
    <w:multiLevelType w:val="multilevel"/>
    <w:tmpl w:val="81CCE37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F3B2C1C"/>
    <w:multiLevelType w:val="multilevel"/>
    <w:tmpl w:val="B8EA7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64758F"/>
    <w:multiLevelType w:val="multilevel"/>
    <w:tmpl w:val="90F0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57232">
    <w:abstractNumId w:val="10"/>
  </w:num>
  <w:num w:numId="2" w16cid:durableId="1582332964">
    <w:abstractNumId w:val="9"/>
  </w:num>
  <w:num w:numId="3" w16cid:durableId="1418477525">
    <w:abstractNumId w:val="6"/>
  </w:num>
  <w:num w:numId="4" w16cid:durableId="1193569412">
    <w:abstractNumId w:val="11"/>
  </w:num>
  <w:num w:numId="5" w16cid:durableId="276639788">
    <w:abstractNumId w:val="8"/>
  </w:num>
  <w:num w:numId="6" w16cid:durableId="1947417843">
    <w:abstractNumId w:val="5"/>
  </w:num>
  <w:num w:numId="7" w16cid:durableId="2105176570">
    <w:abstractNumId w:val="13"/>
  </w:num>
  <w:num w:numId="8" w16cid:durableId="1639609580">
    <w:abstractNumId w:val="0"/>
  </w:num>
  <w:num w:numId="9" w16cid:durableId="1707872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0788786">
    <w:abstractNumId w:val="1"/>
  </w:num>
  <w:num w:numId="11" w16cid:durableId="181313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6621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3096737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52378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25186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7669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28994962">
    <w:abstractNumId w:val="15"/>
  </w:num>
  <w:num w:numId="18" w16cid:durableId="1060056978">
    <w:abstractNumId w:val="14"/>
  </w:num>
  <w:num w:numId="19" w16cid:durableId="275142291">
    <w:abstractNumId w:val="12"/>
  </w:num>
  <w:num w:numId="20" w16cid:durableId="3203534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1E29"/>
    <w:rsid w:val="00114760"/>
    <w:rsid w:val="00305B7B"/>
    <w:rsid w:val="004C69CF"/>
    <w:rsid w:val="00514647"/>
    <w:rsid w:val="0051685D"/>
    <w:rsid w:val="005567B4"/>
    <w:rsid w:val="007251C4"/>
    <w:rsid w:val="007E1061"/>
    <w:rsid w:val="00B73872"/>
    <w:rsid w:val="00D25125"/>
    <w:rsid w:val="00D71E87"/>
    <w:rsid w:val="00DD060A"/>
    <w:rsid w:val="00DF1E29"/>
    <w:rsid w:val="00F11DA3"/>
    <w:rsid w:val="00FF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D58FE"/>
  <w15:docId w15:val="{818F048F-92EA-47EB-944B-6A836816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en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1DA3"/>
    <w:pPr>
      <w:spacing w:line="240" w:lineRule="auto"/>
      <w:ind w:firstLine="0"/>
      <w:jc w:val="left"/>
    </w:pPr>
    <w:rPr>
      <w:sz w:val="24"/>
      <w:szCs w:val="24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jc w:val="center"/>
      <w:outlineLvl w:val="0"/>
    </w:pPr>
    <w:rPr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outlineLvl w:val="1"/>
    </w:p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7">
    <w:name w:val="heading 7"/>
    <w:basedOn w:val="a"/>
    <w:next w:val="a0"/>
    <w:link w:val="70"/>
    <w:uiPriority w:val="9"/>
    <w:unhideWhenUsed/>
    <w:qFormat/>
    <w:rsid w:val="004C69C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4C69C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4C69C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customStyle="1" w:styleId="70">
    <w:name w:val="Заголовок 7 Знак"/>
    <w:basedOn w:val="a1"/>
    <w:link w:val="7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ad"/>
    <w:qFormat/>
    <w:rsid w:val="004C69CF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d">
    <w:name w:val="Основной текст Знак"/>
    <w:basedOn w:val="a1"/>
    <w:link w:val="a0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4C69CF"/>
  </w:style>
  <w:style w:type="paragraph" w:customStyle="1" w:styleId="Compact">
    <w:name w:val="Compact"/>
    <w:basedOn w:val="a0"/>
    <w:qFormat/>
    <w:rsid w:val="004C69CF"/>
    <w:pPr>
      <w:spacing w:before="36" w:after="36"/>
    </w:pPr>
  </w:style>
  <w:style w:type="paragraph" w:customStyle="1" w:styleId="Author">
    <w:name w:val="Author"/>
    <w:next w:val="a0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Date"/>
    <w:next w:val="a0"/>
    <w:link w:val="af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">
    <w:name w:val="Дата Знак"/>
    <w:basedOn w:val="a1"/>
    <w:link w:val="ae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a"/>
    <w:next w:val="Abstract"/>
    <w:qFormat/>
    <w:rsid w:val="004C69CF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4C69CF"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0">
    <w:name w:val="Bibliography"/>
    <w:basedOn w:val="a"/>
    <w:qFormat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1">
    <w:name w:val="Block Text"/>
    <w:basedOn w:val="a0"/>
    <w:next w:val="a0"/>
    <w:uiPriority w:val="9"/>
    <w:unhideWhenUsed/>
    <w:qFormat/>
    <w:rsid w:val="004C69CF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3">
    <w:name w:val="Текст сноски Знак"/>
    <w:basedOn w:val="a1"/>
    <w:link w:val="af2"/>
    <w:uiPriority w:val="9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4C69CF"/>
    <w:pPr>
      <w:spacing w:before="100" w:after="100" w:line="240" w:lineRule="auto"/>
      <w:ind w:left="480" w:right="48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9CF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4">
    <w:name w:val="caption"/>
    <w:basedOn w:val="a"/>
    <w:link w:val="af5"/>
    <w:rsid w:val="004C69CF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af4"/>
    <w:rsid w:val="004C69CF"/>
    <w:pPr>
      <w:keepNext/>
    </w:pPr>
  </w:style>
  <w:style w:type="paragraph" w:customStyle="1" w:styleId="ImageCaption">
    <w:name w:val="Image Caption"/>
    <w:basedOn w:val="af4"/>
    <w:rsid w:val="004C69CF"/>
  </w:style>
  <w:style w:type="paragraph" w:customStyle="1" w:styleId="Figure">
    <w:name w:val="Figure"/>
    <w:basedOn w:val="a"/>
    <w:rsid w:val="004C69CF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rsid w:val="004C69CF"/>
    <w:pPr>
      <w:keepNext/>
    </w:pPr>
  </w:style>
  <w:style w:type="character" w:customStyle="1" w:styleId="af5">
    <w:name w:val="Название объекта Знак"/>
    <w:basedOn w:val="a1"/>
    <w:link w:val="af4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af5"/>
    <w:link w:val="SourceCode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SectionNumber">
    <w:name w:val="Section Number"/>
    <w:basedOn w:val="af5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styleId="af6">
    <w:name w:val="footnote reference"/>
    <w:basedOn w:val="af5"/>
    <w:rsid w:val="004C69CF"/>
    <w:rPr>
      <w:rFonts w:asciiTheme="minorHAnsi" w:eastAsiaTheme="minorHAnsi" w:hAnsiTheme="minorHAnsi" w:cstheme="minorBidi"/>
      <w:i/>
      <w:sz w:val="24"/>
      <w:szCs w:val="24"/>
      <w:vertAlign w:val="superscript"/>
      <w:lang w:val="en-US" w:eastAsia="en-US"/>
    </w:rPr>
  </w:style>
  <w:style w:type="character" w:styleId="af7">
    <w:name w:val="Hyperlink"/>
    <w:basedOn w:val="af5"/>
    <w:rsid w:val="004C69CF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af8">
    <w:name w:val="TOC Heading"/>
    <w:basedOn w:val="1"/>
    <w:next w:val="a0"/>
    <w:uiPriority w:val="39"/>
    <w:unhideWhenUsed/>
    <w:qFormat/>
    <w:rsid w:val="004C69CF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customStyle="1" w:styleId="SourceCode">
    <w:name w:val="Source Code"/>
    <w:basedOn w:val="a"/>
    <w:link w:val="VerbatimChar"/>
    <w:rsid w:val="004C69CF"/>
    <w:pPr>
      <w:wordWrap w:val="0"/>
      <w:spacing w:after="200"/>
    </w:pPr>
    <w:rPr>
      <w:rFonts w:ascii="Consolas" w:eastAsiaTheme="minorHAnsi" w:hAnsi="Consolas" w:cstheme="minorBidi"/>
      <w:i/>
      <w:sz w:val="22"/>
      <w:lang w:val="en-US" w:eastAsia="en-US"/>
    </w:rPr>
  </w:style>
  <w:style w:type="character" w:customStyle="1" w:styleId="KeywordTok">
    <w:name w:val="Keyword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DataTypeTok">
    <w:name w:val="DataTypeTok"/>
    <w:basedOn w:val="VerbatimChar"/>
    <w:rsid w:val="004C69CF"/>
    <w:rPr>
      <w:rFonts w:ascii="Consolas" w:eastAsiaTheme="minorHAnsi" w:hAnsi="Consolas" w:cstheme="minorBidi"/>
      <w:i/>
      <w:color w:val="902000"/>
      <w:sz w:val="22"/>
      <w:szCs w:val="24"/>
      <w:lang w:val="en-US" w:eastAsia="en-US"/>
    </w:rPr>
  </w:style>
  <w:style w:type="character" w:customStyle="1" w:styleId="DecValTok">
    <w:name w:val="DecVal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BaseNTok">
    <w:name w:val="BaseN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FloatTok">
    <w:name w:val="Float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ConstantTok">
    <w:name w:val="ConstantTok"/>
    <w:basedOn w:val="VerbatimChar"/>
    <w:rsid w:val="004C69CF"/>
    <w:rPr>
      <w:rFonts w:ascii="Consolas" w:eastAsiaTheme="minorHAnsi" w:hAnsi="Consolas" w:cstheme="minorBidi"/>
      <w:i/>
      <w:color w:val="880000"/>
      <w:sz w:val="22"/>
      <w:szCs w:val="24"/>
      <w:lang w:val="en-US" w:eastAsia="en-US"/>
    </w:rPr>
  </w:style>
  <w:style w:type="character" w:customStyle="1" w:styleId="CharTok">
    <w:name w:val="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CharTok">
    <w:name w:val="Special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tringTok">
    <w:name w:val="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4C69CF"/>
    <w:rPr>
      <w:rFonts w:ascii="Consolas" w:eastAsiaTheme="minorHAnsi" w:hAnsi="Consolas" w:cstheme="minorBidi"/>
      <w:i/>
      <w:color w:val="BB6688"/>
      <w:sz w:val="22"/>
      <w:szCs w:val="24"/>
      <w:lang w:val="en-US" w:eastAsia="en-US"/>
    </w:rPr>
  </w:style>
  <w:style w:type="character" w:customStyle="1" w:styleId="ImportTok">
    <w:name w:val="ImportTok"/>
    <w:basedOn w:val="VerbatimChar"/>
    <w:rsid w:val="004C69CF"/>
    <w:rPr>
      <w:rFonts w:ascii="Consolas" w:eastAsiaTheme="minorHAnsi" w:hAnsi="Consolas" w:cstheme="minorBidi"/>
      <w:b/>
      <w:i/>
      <w:color w:val="008000"/>
      <w:sz w:val="22"/>
      <w:szCs w:val="24"/>
      <w:lang w:val="en-US" w:eastAsia="en-US"/>
    </w:rPr>
  </w:style>
  <w:style w:type="character" w:customStyle="1" w:styleId="CommentTok">
    <w:name w:val="CommentTok"/>
    <w:basedOn w:val="VerbatimChar"/>
    <w:rsid w:val="004C69CF"/>
    <w:rPr>
      <w:rFonts w:ascii="Consolas" w:eastAsiaTheme="minorHAnsi" w:hAnsi="Consolas" w:cstheme="minorBidi"/>
      <w:i w:val="0"/>
      <w:color w:val="60A0B0"/>
      <w:sz w:val="22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4C69CF"/>
    <w:rPr>
      <w:rFonts w:ascii="Consolas" w:eastAsiaTheme="minorHAnsi" w:hAnsi="Consolas" w:cstheme="minorBidi"/>
      <w:i w:val="0"/>
      <w:color w:val="BA2121"/>
      <w:sz w:val="22"/>
      <w:szCs w:val="24"/>
      <w:lang w:val="en-US" w:eastAsia="en-US"/>
    </w:rPr>
  </w:style>
  <w:style w:type="character" w:customStyle="1" w:styleId="AnnotationTok">
    <w:name w:val="Annot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CommentVarTok">
    <w:name w:val="CommentVar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OtherTok">
    <w:name w:val="OtherTok"/>
    <w:basedOn w:val="VerbatimChar"/>
    <w:rsid w:val="004C69CF"/>
    <w:rPr>
      <w:rFonts w:ascii="Consolas" w:eastAsiaTheme="minorHAnsi" w:hAnsi="Consolas" w:cstheme="minorBidi"/>
      <w:i/>
      <w:color w:val="007020"/>
      <w:sz w:val="22"/>
      <w:szCs w:val="24"/>
      <w:lang w:val="en-US" w:eastAsia="en-US"/>
    </w:rPr>
  </w:style>
  <w:style w:type="character" w:customStyle="1" w:styleId="FunctionTok">
    <w:name w:val="FunctionTok"/>
    <w:basedOn w:val="VerbatimChar"/>
    <w:rsid w:val="004C69CF"/>
    <w:rPr>
      <w:rFonts w:ascii="Consolas" w:eastAsiaTheme="minorHAnsi" w:hAnsi="Consolas" w:cstheme="minorBidi"/>
      <w:i/>
      <w:color w:val="06287E"/>
      <w:sz w:val="22"/>
      <w:szCs w:val="24"/>
      <w:lang w:val="en-US" w:eastAsia="en-US"/>
    </w:rPr>
  </w:style>
  <w:style w:type="character" w:customStyle="1" w:styleId="VariableTok">
    <w:name w:val="VariableTok"/>
    <w:basedOn w:val="VerbatimChar"/>
    <w:rsid w:val="004C69CF"/>
    <w:rPr>
      <w:rFonts w:ascii="Consolas" w:eastAsiaTheme="minorHAnsi" w:hAnsi="Consolas" w:cstheme="minorBidi"/>
      <w:i/>
      <w:color w:val="19177C"/>
      <w:sz w:val="22"/>
      <w:szCs w:val="24"/>
      <w:lang w:val="en-US" w:eastAsia="en-US"/>
    </w:rPr>
  </w:style>
  <w:style w:type="character" w:customStyle="1" w:styleId="ControlFlowTok">
    <w:name w:val="ControlFlow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OperatorTok">
    <w:name w:val="OperatorTok"/>
    <w:basedOn w:val="VerbatimChar"/>
    <w:rsid w:val="004C69CF"/>
    <w:rPr>
      <w:rFonts w:ascii="Consolas" w:eastAsiaTheme="minorHAnsi" w:hAnsi="Consolas" w:cstheme="minorBidi"/>
      <w:i/>
      <w:color w:val="666666"/>
      <w:sz w:val="22"/>
      <w:szCs w:val="24"/>
      <w:lang w:val="en-US" w:eastAsia="en-US"/>
    </w:rPr>
  </w:style>
  <w:style w:type="character" w:customStyle="1" w:styleId="BuiltInTok">
    <w:name w:val="BuiltInTok"/>
    <w:basedOn w:val="VerbatimChar"/>
    <w:rsid w:val="004C69CF"/>
    <w:rPr>
      <w:rFonts w:ascii="Consolas" w:eastAsiaTheme="minorHAnsi" w:hAnsi="Consolas" w:cstheme="minorBidi"/>
      <w:i/>
      <w:color w:val="008000"/>
      <w:sz w:val="22"/>
      <w:szCs w:val="24"/>
      <w:lang w:val="en-US" w:eastAsia="en-US"/>
    </w:rPr>
  </w:style>
  <w:style w:type="character" w:customStyle="1" w:styleId="ExtensionTok">
    <w:name w:val="Extension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4C69CF"/>
    <w:rPr>
      <w:rFonts w:ascii="Consolas" w:eastAsiaTheme="minorHAnsi" w:hAnsi="Consolas" w:cstheme="minorBidi"/>
      <w:i/>
      <w:color w:val="BC7A00"/>
      <w:sz w:val="22"/>
      <w:szCs w:val="24"/>
      <w:lang w:val="en-US" w:eastAsia="en-US"/>
    </w:rPr>
  </w:style>
  <w:style w:type="character" w:customStyle="1" w:styleId="AttributeTok">
    <w:name w:val="AttributeTok"/>
    <w:basedOn w:val="VerbatimChar"/>
    <w:rsid w:val="004C69CF"/>
    <w:rPr>
      <w:rFonts w:ascii="Consolas" w:eastAsiaTheme="minorHAnsi" w:hAnsi="Consolas" w:cstheme="minorBidi"/>
      <w:i/>
      <w:color w:val="7D9029"/>
      <w:sz w:val="22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InformationTok">
    <w:name w:val="Inform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WarningTok">
    <w:name w:val="Warning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AlertTok">
    <w:name w:val="Alert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ErrorTok">
    <w:name w:val="Error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NormalTok">
    <w:name w:val="Normal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styleId="af9">
    <w:name w:val="Unresolved Mention"/>
    <w:basedOn w:val="a1"/>
    <w:uiPriority w:val="99"/>
    <w:semiHidden/>
    <w:unhideWhenUsed/>
    <w:rsid w:val="004C69CF"/>
    <w:rPr>
      <w:color w:val="605E5C"/>
      <w:shd w:val="clear" w:color="auto" w:fill="E1DFDD"/>
    </w:rPr>
  </w:style>
  <w:style w:type="paragraph" w:styleId="afa">
    <w:name w:val="Normal (Web)"/>
    <w:basedOn w:val="a"/>
    <w:uiPriority w:val="99"/>
    <w:semiHidden/>
    <w:unhideWhenUsed/>
    <w:rsid w:val="00F11DA3"/>
    <w:pPr>
      <w:spacing w:before="100" w:beforeAutospacing="1" w:after="100" w:afterAutospacing="1"/>
    </w:pPr>
  </w:style>
  <w:style w:type="character" w:styleId="afb">
    <w:name w:val="Strong"/>
    <w:basedOn w:val="a1"/>
    <w:uiPriority w:val="22"/>
    <w:qFormat/>
    <w:rsid w:val="00F11DA3"/>
    <w:rPr>
      <w:b/>
      <w:bCs/>
    </w:rPr>
  </w:style>
  <w:style w:type="character" w:customStyle="1" w:styleId="apple-converted-space">
    <w:name w:val="apple-converted-space"/>
    <w:basedOn w:val="a1"/>
    <w:rsid w:val="00F11DA3"/>
  </w:style>
  <w:style w:type="character" w:styleId="HTML">
    <w:name w:val="HTML Code"/>
    <w:basedOn w:val="a1"/>
    <w:uiPriority w:val="99"/>
    <w:semiHidden/>
    <w:unhideWhenUsed/>
    <w:rsid w:val="00F11DA3"/>
    <w:rPr>
      <w:rFonts w:ascii="Courier New" w:eastAsia="Times New Roman" w:hAnsi="Courier New" w:cs="Courier New"/>
      <w:sz w:val="20"/>
      <w:szCs w:val="20"/>
    </w:rPr>
  </w:style>
  <w:style w:type="paragraph" w:styleId="afc">
    <w:name w:val="footer"/>
    <w:basedOn w:val="a"/>
    <w:link w:val="afd"/>
    <w:uiPriority w:val="99"/>
    <w:unhideWhenUsed/>
    <w:rsid w:val="007E1061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1"/>
    <w:link w:val="afc"/>
    <w:uiPriority w:val="99"/>
    <w:rsid w:val="007E1061"/>
    <w:rPr>
      <w:sz w:val="24"/>
      <w:szCs w:val="24"/>
      <w:lang w:val="ru-RU"/>
    </w:rPr>
  </w:style>
  <w:style w:type="character" w:styleId="afe">
    <w:name w:val="page number"/>
    <w:basedOn w:val="a1"/>
    <w:uiPriority w:val="99"/>
    <w:semiHidden/>
    <w:unhideWhenUsed/>
    <w:rsid w:val="007E1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ocalhost:8080/calculator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4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Евгений Кононыхин</cp:lastModifiedBy>
  <cp:revision>10</cp:revision>
  <dcterms:created xsi:type="dcterms:W3CDTF">2025-08-31T10:08:00Z</dcterms:created>
  <dcterms:modified xsi:type="dcterms:W3CDTF">2025-12-05T11:46:00Z</dcterms:modified>
</cp:coreProperties>
</file>